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9517A" w14:textId="77777777" w:rsidR="000F4C23" w:rsidRPr="00392150" w:rsidRDefault="000F4C23" w:rsidP="000F4C23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Y PLAN BADAWCZY </w:t>
      </w:r>
    </w:p>
    <w:p w14:paraId="5417954D" w14:textId="77777777" w:rsidR="000F4C23" w:rsidRPr="00392150" w:rsidRDefault="000F4C23" w:rsidP="000F4C23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27C79EF7" w14:textId="77777777" w:rsidR="000F4C23" w:rsidRDefault="000F4C23" w:rsidP="00013175">
      <w:pPr>
        <w:spacing w:after="0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02A241A" w14:textId="77777777" w:rsidR="000F4C23" w:rsidRDefault="000F4C23" w:rsidP="000F4C23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Program „Doktorat wdrożeniowy”</w:t>
      </w:r>
    </w:p>
    <w:p w14:paraId="5BB7C007" w14:textId="77777777" w:rsidR="000F4C23" w:rsidRPr="00392150" w:rsidRDefault="000F4C23" w:rsidP="00013175">
      <w:pPr>
        <w:spacing w:after="0"/>
        <w:rPr>
          <w:rFonts w:ascii="Times New Roman" w:eastAsia="Times New Roman" w:hAnsi="Times New Roman" w:cs="Times New Roman"/>
          <w:b/>
          <w:bCs/>
          <w:lang w:eastAsia="pl-PL"/>
        </w:rPr>
      </w:pPr>
      <w:bookmarkStart w:id="0" w:name="_GoBack"/>
      <w:bookmarkEnd w:id="0"/>
    </w:p>
    <w:p w14:paraId="334EAA6E" w14:textId="77777777" w:rsidR="000F4C23" w:rsidRPr="00392150" w:rsidRDefault="000F4C23" w:rsidP="000F4C23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392150">
        <w:rPr>
          <w:rFonts w:ascii="Times New Roman" w:hAnsi="Times New Roman" w:cs="Times New Roman"/>
          <w:lang w:eastAsia="pl-PL"/>
        </w:rPr>
        <w:t>Data rozpoczęcia kształcenia:</w:t>
      </w:r>
      <w:r>
        <w:rPr>
          <w:rFonts w:ascii="Times New Roman" w:hAnsi="Times New Roman" w:cs="Times New Roman"/>
          <w:lang w:eastAsia="pl-PL"/>
        </w:rPr>
        <w:t xml:space="preserve"> </w:t>
      </w:r>
      <w:r w:rsidRPr="00392150">
        <w:rPr>
          <w:rFonts w:ascii="Times New Roman" w:hAnsi="Times New Roman" w:cs="Times New Roman"/>
          <w:lang w:eastAsia="pl-PL"/>
        </w:rPr>
        <w:t xml:space="preserve">rok akademicki </w:t>
      </w:r>
      <w:r>
        <w:rPr>
          <w:rFonts w:ascii="Times New Roman" w:hAnsi="Times New Roman" w:cs="Times New Roman"/>
          <w:lang w:eastAsia="pl-PL"/>
        </w:rPr>
        <w:t>2020/2021</w:t>
      </w:r>
    </w:p>
    <w:p w14:paraId="6BED084A" w14:textId="77777777" w:rsidR="000F4C23" w:rsidRPr="00392150" w:rsidRDefault="000F4C23" w:rsidP="000F4C23">
      <w:pPr>
        <w:spacing w:after="0"/>
        <w:jc w:val="both"/>
        <w:rPr>
          <w:rFonts w:ascii="Times New Roman" w:eastAsia="Times New Roman" w:hAnsi="Times New Roman" w:cs="Times New Roman"/>
          <w:sz w:val="20"/>
          <w:lang w:eastAsia="pl-PL"/>
        </w:rPr>
      </w:pPr>
    </w:p>
    <w:p w14:paraId="7F63DFE9" w14:textId="77777777" w:rsidR="000F4C23" w:rsidRPr="00392150" w:rsidRDefault="000F4C23" w:rsidP="000F4C23">
      <w:pPr>
        <w:spacing w:after="0"/>
        <w:jc w:val="both"/>
        <w:rPr>
          <w:rFonts w:ascii="Times New Roman" w:eastAsia="Times New Roman" w:hAnsi="Times New Roman" w:cs="Times New Roman"/>
          <w:sz w:val="20"/>
          <w:lang w:eastAsia="pl-PL"/>
        </w:rPr>
      </w:pPr>
    </w:p>
    <w:p w14:paraId="3591F68A" w14:textId="77777777" w:rsidR="000F4C23" w:rsidRPr="00392150" w:rsidRDefault="000F4C23" w:rsidP="000F4C23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3BABE094" w14:textId="77777777" w:rsidR="000F4C23" w:rsidRPr="00392150" w:rsidRDefault="000F4C23" w:rsidP="000F4C23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4BD35C71" w14:textId="77777777" w:rsidR="000F4C23" w:rsidRPr="00392150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/doktorantki:</w:t>
      </w:r>
    </w:p>
    <w:p w14:paraId="068E2A41" w14:textId="77777777" w:rsidR="000F4C23" w:rsidRPr="00392150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16F7B2DE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795AB6B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3DDE744" w14:textId="77777777" w:rsidR="000F4C23" w:rsidRPr="00392150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72FDC270" w14:textId="77777777" w:rsidR="000F4C23" w:rsidRPr="00392150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0C193F5F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FA0DC94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93AF508" w14:textId="77777777" w:rsidR="000F4C23" w:rsidRPr="00392150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 naukowa:</w:t>
      </w:r>
    </w:p>
    <w:p w14:paraId="05D6F087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21D61C7F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E10097B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8488941" w14:textId="77777777" w:rsidR="000F4C23" w:rsidRPr="00284E5C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284E5C">
        <w:rPr>
          <w:rFonts w:ascii="Times New Roman" w:hAnsi="Times New Roman"/>
          <w:lang w:eastAsia="pl-PL"/>
        </w:rPr>
        <w:t>Imię i nazwisko promotora (promotorów), stopień/tytuł naukowy, jednostka organizacyjna, w</w:t>
      </w:r>
      <w:r>
        <w:rPr>
          <w:rFonts w:ascii="Times New Roman" w:hAnsi="Times New Roman"/>
          <w:lang w:eastAsia="pl-PL"/>
        </w:rPr>
        <w:t> </w:t>
      </w:r>
      <w:r w:rsidRPr="00284E5C">
        <w:rPr>
          <w:rFonts w:ascii="Times New Roman" w:hAnsi="Times New Roman"/>
          <w:lang w:eastAsia="pl-PL"/>
        </w:rPr>
        <w:t>której zatrudniony (zatrudnieni) jest (są) promotor (promotorzy):</w:t>
      </w:r>
    </w:p>
    <w:p w14:paraId="51C646B9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E940551" w14:textId="77777777" w:rsidR="000F4C23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9CD3A9" w14:textId="77777777" w:rsidR="000F4C23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E70CF10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8C47C64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4E4F188" w14:textId="0DEA59CE" w:rsidR="000F4C23" w:rsidRPr="00392150" w:rsidRDefault="00013175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>a</w:t>
      </w:r>
      <w:r w:rsidR="000F4C23">
        <w:rPr>
          <w:rFonts w:ascii="Times New Roman" w:hAnsi="Times New Roman"/>
          <w:lang w:eastAsia="pl-PL"/>
        </w:rPr>
        <w:t xml:space="preserve">) </w:t>
      </w:r>
      <w:r>
        <w:rPr>
          <w:rFonts w:ascii="Times New Roman" w:hAnsi="Times New Roman"/>
          <w:lang w:eastAsia="pl-PL"/>
        </w:rPr>
        <w:t>i</w:t>
      </w:r>
      <w:r w:rsidR="000F4C23" w:rsidRPr="00392150">
        <w:rPr>
          <w:rFonts w:ascii="Times New Roman" w:hAnsi="Times New Roman"/>
          <w:lang w:eastAsia="pl-PL"/>
        </w:rPr>
        <w:t>mię i nazwisko promotora pomocniczego (jeśli został wyznaczony):</w:t>
      </w:r>
    </w:p>
    <w:p w14:paraId="5E12A2C8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BFBAB3A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0E47802" w14:textId="4EB24FF9" w:rsidR="000F4C23" w:rsidRDefault="00013175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>b</w:t>
      </w:r>
      <w:r w:rsidR="000F4C23">
        <w:rPr>
          <w:rFonts w:ascii="Times New Roman" w:hAnsi="Times New Roman"/>
          <w:lang w:eastAsia="pl-PL"/>
        </w:rPr>
        <w:t xml:space="preserve">) </w:t>
      </w:r>
      <w:r>
        <w:rPr>
          <w:rFonts w:ascii="Times New Roman" w:hAnsi="Times New Roman"/>
          <w:lang w:eastAsia="pl-PL"/>
        </w:rPr>
        <w:t>i</w:t>
      </w:r>
      <w:r w:rsidR="000F4C23" w:rsidRPr="003F0FC9">
        <w:rPr>
          <w:rFonts w:ascii="Times New Roman" w:hAnsi="Times New Roman"/>
          <w:lang w:eastAsia="pl-PL"/>
        </w:rPr>
        <w:t xml:space="preserve">mię i nazwisko </w:t>
      </w:r>
      <w:r w:rsidR="000F4C23">
        <w:rPr>
          <w:rFonts w:ascii="Times New Roman" w:hAnsi="Times New Roman"/>
          <w:lang w:eastAsia="pl-PL"/>
        </w:rPr>
        <w:t xml:space="preserve">opiekuna </w:t>
      </w:r>
      <w:r w:rsidR="000F4C23" w:rsidRPr="003F0FC9">
        <w:rPr>
          <w:rFonts w:ascii="Times New Roman" w:hAnsi="Times New Roman"/>
          <w:lang w:eastAsia="pl-PL"/>
        </w:rPr>
        <w:t>pomocniczego</w:t>
      </w:r>
      <w:r w:rsidR="000F4C23">
        <w:rPr>
          <w:rFonts w:ascii="Times New Roman" w:hAnsi="Times New Roman"/>
          <w:lang w:eastAsia="pl-PL"/>
        </w:rPr>
        <w:t>, zakład pracy</w:t>
      </w:r>
      <w:r>
        <w:rPr>
          <w:rFonts w:ascii="Times New Roman" w:hAnsi="Times New Roman"/>
          <w:lang w:eastAsia="pl-PL"/>
        </w:rPr>
        <w:t>:</w:t>
      </w:r>
    </w:p>
    <w:p w14:paraId="67DCB772" w14:textId="77777777" w:rsidR="000F4C23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9767EA3" w14:textId="77777777" w:rsidR="000F4C23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3F0FC9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1E4EE1B" w14:textId="77777777" w:rsidR="000F4C23" w:rsidRPr="008673E4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68F792B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8673E4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9284E18" w14:textId="77777777" w:rsidR="000F4C23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1A48E914" w14:textId="77777777" w:rsidR="000F4C23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:</w:t>
      </w:r>
    </w:p>
    <w:p w14:paraId="7A226F91" w14:textId="77777777" w:rsidR="000F4C23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61EFC93" w14:textId="77777777" w:rsidR="000F4C23" w:rsidRPr="00740875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740875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DCC4049" w14:textId="77777777" w:rsidR="000F4C23" w:rsidRPr="009E6FAA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FCB02CA" w14:textId="77777777" w:rsidR="000F4C23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740875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A36EA29" w14:textId="29B2E0F8" w:rsidR="000F4C23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022030">
        <w:rPr>
          <w:rFonts w:ascii="Times New Roman" w:hAnsi="Times New Roman"/>
          <w:lang w:eastAsia="pl-PL"/>
        </w:rPr>
        <w:lastRenderedPageBreak/>
        <w:t>Słowa kluczowe (do 7 słów kluczowych)</w:t>
      </w:r>
      <w:r w:rsidR="00013175">
        <w:rPr>
          <w:rFonts w:ascii="Times New Roman" w:hAnsi="Times New Roman"/>
          <w:lang w:eastAsia="pl-PL"/>
        </w:rPr>
        <w:t>:</w:t>
      </w:r>
    </w:p>
    <w:p w14:paraId="77C1D426" w14:textId="77777777" w:rsidR="000F4C23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61F4AAEA" w14:textId="77777777" w:rsidR="000F4C23" w:rsidRPr="00B623D7" w:rsidRDefault="000F4C23" w:rsidP="000F4C23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B623D7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24DCF9E" w14:textId="77777777" w:rsidR="000F4C23" w:rsidRPr="00013175" w:rsidRDefault="000F4C23" w:rsidP="00013175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E22967E" w14:textId="77777777" w:rsidR="000F4C23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B623D7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FF46587" w14:textId="77777777" w:rsidR="000F4C23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DE798ED" w14:textId="77777777" w:rsidR="000F4C23" w:rsidRDefault="000F4C23" w:rsidP="000F4C23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CF63D4">
        <w:rPr>
          <w:rFonts w:ascii="Times New Roman" w:hAnsi="Times New Roman"/>
          <w:lang w:eastAsia="pl-PL"/>
        </w:rPr>
        <w:t xml:space="preserve">Czy temat badań dotyczy wykorzystania sztucznej inteligencji w procesach technologicznych lub społecznych, w tym związanych z </w:t>
      </w:r>
      <w:proofErr w:type="spellStart"/>
      <w:r w:rsidRPr="00CF63D4">
        <w:rPr>
          <w:rFonts w:ascii="Times New Roman" w:hAnsi="Times New Roman"/>
          <w:lang w:eastAsia="pl-PL"/>
        </w:rPr>
        <w:t>cyberbezpieczeństwem</w:t>
      </w:r>
      <w:proofErr w:type="spellEnd"/>
      <w:r w:rsidRPr="00CF63D4">
        <w:rPr>
          <w:rFonts w:ascii="Times New Roman" w:hAnsi="Times New Roman"/>
          <w:lang w:eastAsia="pl-PL"/>
        </w:rPr>
        <w:t>:</w:t>
      </w:r>
    </w:p>
    <w:p w14:paraId="28E28E5F" w14:textId="77777777" w:rsidR="000F4C23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CF63D4">
        <w:rPr>
          <w:rFonts w:ascii="Times New Roman" w:hAnsi="Times New Roman"/>
          <w:lang w:eastAsia="pl-PL"/>
        </w:rPr>
        <w:t xml:space="preserve"> </w:t>
      </w:r>
    </w:p>
    <w:p w14:paraId="1CE01771" w14:textId="442F4F5E" w:rsidR="000F4C23" w:rsidRDefault="000F4C23" w:rsidP="000F4C23">
      <w:pPr>
        <w:spacing w:after="0"/>
        <w:rPr>
          <w:rFonts w:ascii="Times New Roman" w:hAnsi="Times New Roman"/>
          <w:lang w:eastAsia="pl-PL"/>
        </w:rPr>
      </w:pPr>
      <w:r w:rsidRPr="00D10470">
        <w:rPr>
          <w:rFonts w:ascii="Times New Roman" w:hAnsi="Times New Roman"/>
          <w:b/>
          <w:lang w:eastAsia="pl-PL"/>
        </w:rPr>
        <w:t>TAK/NIE</w:t>
      </w:r>
      <w:r w:rsidRPr="00CF63D4">
        <w:rPr>
          <w:rFonts w:ascii="Times New Roman" w:hAnsi="Times New Roman"/>
          <w:lang w:eastAsia="pl-PL"/>
        </w:rPr>
        <w:t xml:space="preserve"> (niepotrzebne skreślić)</w:t>
      </w:r>
    </w:p>
    <w:p w14:paraId="66049EA4" w14:textId="77777777" w:rsidR="000F4C23" w:rsidRDefault="000F4C23">
      <w:pPr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br w:type="page"/>
      </w:r>
    </w:p>
    <w:p w14:paraId="4C432E48" w14:textId="024E9CC0" w:rsidR="004B4B0E" w:rsidRPr="00392150" w:rsidRDefault="00A7084D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lastRenderedPageBreak/>
        <w:t xml:space="preserve">Informacje o </w:t>
      </w:r>
      <w:r w:rsidR="00055BB6" w:rsidRPr="00392150">
        <w:rPr>
          <w:rFonts w:ascii="Times New Roman" w:hAnsi="Times New Roman"/>
          <w:b/>
          <w:lang w:eastAsia="pl-PL"/>
        </w:rPr>
        <w:t>planowanej rozprawie doktorskiej</w:t>
      </w:r>
    </w:p>
    <w:p w14:paraId="6AA61C77" w14:textId="1F446C28" w:rsidR="004B4B0E" w:rsidRPr="00392150" w:rsidRDefault="004B4B0E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1EF5FEA5" w14:textId="298D2C3D" w:rsidR="00055BB6" w:rsidRPr="00392150" w:rsidRDefault="00055BB6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 xml:space="preserve">Opis planowanej rozprawy doktorskiej (do </w:t>
      </w:r>
      <w:r w:rsidR="00BE0AAA" w:rsidRPr="00392150">
        <w:rPr>
          <w:rFonts w:ascii="Times New Roman" w:hAnsi="Times New Roman"/>
          <w:bCs/>
        </w:rPr>
        <w:t>300</w:t>
      </w:r>
      <w:r w:rsidR="00196207" w:rsidRPr="00392150">
        <w:rPr>
          <w:rFonts w:ascii="Times New Roman" w:hAnsi="Times New Roman"/>
          <w:bCs/>
        </w:rPr>
        <w:t>0</w:t>
      </w:r>
      <w:r w:rsidR="00BE0AAA" w:rsidRPr="00392150">
        <w:rPr>
          <w:rFonts w:ascii="Times New Roman" w:hAnsi="Times New Roman"/>
          <w:bCs/>
        </w:rPr>
        <w:t xml:space="preserve"> znaków łącznie ze spacjami)</w:t>
      </w:r>
      <w:r w:rsidR="00013175">
        <w:rPr>
          <w:rFonts w:ascii="Times New Roman" w:hAnsi="Times New Roman"/>
          <w:bCs/>
        </w:rPr>
        <w:t>:</w:t>
      </w:r>
    </w:p>
    <w:p w14:paraId="1CD58A9D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18B1B592" w14:textId="42E0CDAC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4868D81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53F1C2C" w14:textId="4DAE5884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5ABB2B7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0F994CCF" w14:textId="27E6E1E0" w:rsidR="00830AC4" w:rsidRPr="00392150" w:rsidRDefault="00932E1E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>Pytania</w:t>
      </w:r>
      <w:r w:rsidR="005B0C8F" w:rsidRPr="00392150">
        <w:rPr>
          <w:rFonts w:ascii="Times New Roman" w:hAnsi="Times New Roman"/>
          <w:bCs/>
        </w:rPr>
        <w:t>/problemy</w:t>
      </w:r>
      <w:r w:rsidRPr="00392150">
        <w:rPr>
          <w:rFonts w:ascii="Times New Roman" w:hAnsi="Times New Roman"/>
          <w:bCs/>
        </w:rPr>
        <w:t xml:space="preserve"> badawcze,</w:t>
      </w:r>
      <w:r w:rsidR="006A4F48" w:rsidRPr="00392150">
        <w:rPr>
          <w:rFonts w:ascii="Times New Roman" w:hAnsi="Times New Roman"/>
          <w:bCs/>
        </w:rPr>
        <w:t xml:space="preserve"> hipotezy rozprawy doktorskiej</w:t>
      </w:r>
      <w:r w:rsidR="00A66899" w:rsidRPr="00392150">
        <w:rPr>
          <w:rFonts w:ascii="Times New Roman" w:hAnsi="Times New Roman"/>
          <w:bCs/>
        </w:rPr>
        <w:t xml:space="preserve">, </w:t>
      </w:r>
      <w:r w:rsidR="00381226" w:rsidRPr="00392150">
        <w:rPr>
          <w:rFonts w:ascii="Times New Roman" w:hAnsi="Times New Roman"/>
          <w:bCs/>
        </w:rPr>
        <w:t>metodologia</w:t>
      </w:r>
      <w:r w:rsidR="006A4F48" w:rsidRPr="00392150">
        <w:rPr>
          <w:rFonts w:ascii="Times New Roman" w:hAnsi="Times New Roman"/>
          <w:bCs/>
        </w:rPr>
        <w:t xml:space="preserve"> (do 1800 znaków łącznie ze spacjami)</w:t>
      </w:r>
      <w:r w:rsidR="00013175">
        <w:rPr>
          <w:rFonts w:ascii="Times New Roman" w:hAnsi="Times New Roman"/>
          <w:bCs/>
        </w:rPr>
        <w:t>:</w:t>
      </w:r>
    </w:p>
    <w:p w14:paraId="53D5E53A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2CAFCB76" w14:textId="2C726DE3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79FEF5A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3CEE79ED" w14:textId="0C0D5C70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1002854" w14:textId="77777777" w:rsidR="00F40183" w:rsidRPr="00392150" w:rsidRDefault="00F40183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0CEB6F6B" w14:textId="5F740D50" w:rsidR="006A4F48" w:rsidRPr="00392150" w:rsidRDefault="006A4F48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 xml:space="preserve">Aktualny stan wiedzy </w:t>
      </w:r>
      <w:r w:rsidR="00B70367" w:rsidRPr="00392150">
        <w:rPr>
          <w:rFonts w:ascii="Times New Roman" w:hAnsi="Times New Roman"/>
          <w:bCs/>
        </w:rPr>
        <w:t xml:space="preserve">w zakresie </w:t>
      </w:r>
      <w:r w:rsidRPr="00392150">
        <w:rPr>
          <w:rFonts w:ascii="Times New Roman" w:hAnsi="Times New Roman"/>
          <w:bCs/>
        </w:rPr>
        <w:t>podjętej tematyki rozprawy doktorskiej</w:t>
      </w:r>
      <w:r w:rsidR="00567987" w:rsidRPr="00392150">
        <w:rPr>
          <w:rFonts w:ascii="Times New Roman" w:hAnsi="Times New Roman"/>
          <w:bCs/>
        </w:rPr>
        <w:t>, znaczenie wyników doktoratu dla rozwoju danej dziedziny i dyscypliny naukowej</w:t>
      </w:r>
      <w:r w:rsidRPr="00392150">
        <w:rPr>
          <w:rFonts w:ascii="Times New Roman" w:hAnsi="Times New Roman"/>
          <w:bCs/>
        </w:rPr>
        <w:t xml:space="preserve"> (do 1800 znaków łącznie ze spacjami)</w:t>
      </w:r>
      <w:r w:rsidR="00013175">
        <w:rPr>
          <w:rFonts w:ascii="Times New Roman" w:hAnsi="Times New Roman"/>
          <w:bCs/>
        </w:rPr>
        <w:t>:</w:t>
      </w:r>
    </w:p>
    <w:p w14:paraId="34F28C2A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401B61CE" w14:textId="57F7494A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E6822D6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4C37738" w14:textId="2753A185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8E3F99D" w14:textId="18EA3BC0" w:rsidR="00D91781" w:rsidRPr="00392150" w:rsidRDefault="00D91781" w:rsidP="00B70367">
      <w:pPr>
        <w:spacing w:after="0" w:line="288" w:lineRule="auto"/>
        <w:jc w:val="both"/>
        <w:rPr>
          <w:rFonts w:ascii="Times New Roman" w:hAnsi="Times New Roman"/>
          <w:bCs/>
        </w:rPr>
      </w:pPr>
    </w:p>
    <w:p w14:paraId="7E082E45" w14:textId="022FA616" w:rsidR="006A4F48" w:rsidRPr="00392150" w:rsidRDefault="006A4F48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>Literatura</w:t>
      </w:r>
      <w:r w:rsidR="00626031" w:rsidRPr="00392150">
        <w:rPr>
          <w:rFonts w:ascii="Times New Roman" w:hAnsi="Times New Roman"/>
          <w:bCs/>
        </w:rPr>
        <w:t xml:space="preserve"> stanowiąca podstawę przygotowywanej rozprawy doktorskiej</w:t>
      </w:r>
      <w:r w:rsidRPr="00392150">
        <w:rPr>
          <w:rFonts w:ascii="Times New Roman" w:hAnsi="Times New Roman"/>
          <w:bCs/>
        </w:rPr>
        <w:t xml:space="preserve"> (</w:t>
      </w:r>
      <w:r w:rsidR="00932E1E" w:rsidRPr="00392150">
        <w:rPr>
          <w:rFonts w:ascii="Times New Roman" w:hAnsi="Times New Roman"/>
          <w:bCs/>
        </w:rPr>
        <w:t>maksymalnie 3</w:t>
      </w:r>
      <w:r w:rsidRPr="00392150">
        <w:rPr>
          <w:rFonts w:ascii="Times New Roman" w:hAnsi="Times New Roman"/>
          <w:bCs/>
        </w:rPr>
        <w:t>0 pozycji)</w:t>
      </w:r>
      <w:r w:rsidR="00013175">
        <w:rPr>
          <w:rFonts w:ascii="Times New Roman" w:hAnsi="Times New Roman"/>
          <w:bCs/>
        </w:rPr>
        <w:t>:</w:t>
      </w:r>
    </w:p>
    <w:p w14:paraId="01326A9D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4612988B" w14:textId="2A066F0C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3DED9BA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357F0767" w14:textId="654BDA66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669F2B0" w14:textId="30BCD5F1" w:rsidR="00830AC4" w:rsidRPr="00392150" w:rsidRDefault="00830AC4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0D9C56ED" w14:textId="79033C4E" w:rsidR="000F4C23" w:rsidRPr="00392150" w:rsidRDefault="000F4C23" w:rsidP="000F4C23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0F4C23">
        <w:rPr>
          <w:rFonts w:ascii="Times New Roman" w:hAnsi="Times New Roman"/>
          <w:bCs/>
        </w:rPr>
        <w:t>Praktyczne znaczenie i potencjał wdrożeniowy projektu</w:t>
      </w:r>
      <w:r>
        <w:rPr>
          <w:rFonts w:ascii="Times New Roman" w:hAnsi="Times New Roman"/>
          <w:bCs/>
        </w:rPr>
        <w:t xml:space="preserve"> </w:t>
      </w:r>
      <w:r w:rsidRPr="000F4C23">
        <w:rPr>
          <w:rFonts w:ascii="Times New Roman" w:hAnsi="Times New Roman"/>
          <w:bCs/>
        </w:rPr>
        <w:t>(do 2000 znaków)</w:t>
      </w:r>
      <w:r w:rsidR="00013175">
        <w:rPr>
          <w:rFonts w:ascii="Times New Roman" w:hAnsi="Times New Roman"/>
          <w:bCs/>
        </w:rPr>
        <w:t>:</w:t>
      </w:r>
    </w:p>
    <w:p w14:paraId="41BF725A" w14:textId="77777777" w:rsidR="000F4C23" w:rsidRPr="00392150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6892BFA2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0CE9AFE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11CE6C0" w14:textId="6A5BFD36" w:rsidR="000F4C23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60DF13B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bCs/>
        </w:rPr>
      </w:pPr>
    </w:p>
    <w:p w14:paraId="7CCD43D7" w14:textId="17FC9C9D" w:rsidR="000F4C23" w:rsidRPr="00392150" w:rsidRDefault="000F4C23" w:rsidP="000F4C23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0F4C23">
        <w:rPr>
          <w:rFonts w:ascii="Times New Roman" w:hAnsi="Times New Roman"/>
          <w:bCs/>
        </w:rPr>
        <w:t>Informacje o związku tematyki planowanej działalności naukowej w</w:t>
      </w:r>
      <w:r w:rsidR="00013175">
        <w:rPr>
          <w:rFonts w:ascii="Times New Roman" w:hAnsi="Times New Roman"/>
          <w:bCs/>
        </w:rPr>
        <w:t> </w:t>
      </w:r>
      <w:r w:rsidRPr="000F4C23">
        <w:rPr>
          <w:rFonts w:ascii="Times New Roman" w:hAnsi="Times New Roman"/>
          <w:bCs/>
        </w:rPr>
        <w:t>ramach rozprawy doktorskiej z</w:t>
      </w:r>
      <w:r w:rsidR="00013175">
        <w:rPr>
          <w:rFonts w:ascii="Times New Roman" w:hAnsi="Times New Roman"/>
          <w:bCs/>
        </w:rPr>
        <w:t> </w:t>
      </w:r>
      <w:r w:rsidRPr="000F4C23">
        <w:rPr>
          <w:rFonts w:ascii="Times New Roman" w:hAnsi="Times New Roman"/>
          <w:bCs/>
        </w:rPr>
        <w:t>działalnością przedsiębiorcy albo innego podmiotu, który zatrudnia osobę przyjętą do Szkoły Doktorskiej w</w:t>
      </w:r>
      <w:r w:rsidR="00013175">
        <w:rPr>
          <w:rFonts w:ascii="Times New Roman" w:hAnsi="Times New Roman"/>
          <w:bCs/>
        </w:rPr>
        <w:t> </w:t>
      </w:r>
      <w:r w:rsidRPr="000F4C23">
        <w:rPr>
          <w:rFonts w:ascii="Times New Roman" w:hAnsi="Times New Roman"/>
          <w:bCs/>
        </w:rPr>
        <w:t>ramach programu „Doktorat wdrożeniowy” (do 3000 znaków)</w:t>
      </w:r>
      <w:r w:rsidR="00013175">
        <w:rPr>
          <w:rFonts w:ascii="Times New Roman" w:hAnsi="Times New Roman"/>
          <w:bCs/>
        </w:rPr>
        <w:t>:</w:t>
      </w:r>
    </w:p>
    <w:p w14:paraId="69B0851E" w14:textId="77777777" w:rsidR="000F4C23" w:rsidRPr="00392150" w:rsidRDefault="000F4C23" w:rsidP="000F4C23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33EFAD09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CCE03A5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566E8E75" w14:textId="77777777" w:rsidR="000F4C23" w:rsidRPr="00392150" w:rsidRDefault="000F4C23" w:rsidP="000F4C23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80EB725" w14:textId="5110DEDE" w:rsidR="00013175" w:rsidRDefault="00013175">
      <w:pPr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br w:type="page"/>
      </w:r>
    </w:p>
    <w:p w14:paraId="545BE6FE" w14:textId="3754C8B6" w:rsidR="000458F5" w:rsidRPr="00392150" w:rsidRDefault="000458F5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lastRenderedPageBreak/>
        <w:t>Harmonogram prac nad rozprawą doktorską (planowane zadania badawcze)</w:t>
      </w:r>
      <w:r w:rsidR="00FC6E79" w:rsidRPr="00392150">
        <w:rPr>
          <w:rFonts w:ascii="Times New Roman" w:hAnsi="Times New Roman"/>
          <w:b/>
          <w:lang w:eastAsia="pl-PL"/>
        </w:rPr>
        <w:t xml:space="preserve"> </w:t>
      </w:r>
      <w:r w:rsidR="00B70367" w:rsidRPr="00392150">
        <w:rPr>
          <w:rFonts w:ascii="Times New Roman" w:hAnsi="Times New Roman"/>
          <w:b/>
          <w:lang w:eastAsia="pl-PL"/>
        </w:rPr>
        <w:t xml:space="preserve">w podziale na </w:t>
      </w:r>
      <w:r w:rsidR="00754FB6" w:rsidRPr="00392150">
        <w:rPr>
          <w:rFonts w:ascii="Times New Roman" w:hAnsi="Times New Roman"/>
          <w:b/>
          <w:lang w:eastAsia="pl-PL"/>
        </w:rPr>
        <w:t>kolejne lata kształc</w:t>
      </w:r>
      <w:r w:rsidR="00FC6E79" w:rsidRPr="00392150">
        <w:rPr>
          <w:rFonts w:ascii="Times New Roman" w:hAnsi="Times New Roman"/>
          <w:b/>
          <w:lang w:eastAsia="pl-PL"/>
        </w:rPr>
        <w:t>enia</w:t>
      </w:r>
    </w:p>
    <w:p w14:paraId="6EFFD82E" w14:textId="77777777" w:rsidR="006D1C4C" w:rsidRPr="00392150" w:rsidRDefault="006D1C4C" w:rsidP="00B7036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</w:p>
    <w:p w14:paraId="27EE0720" w14:textId="1C6EE531" w:rsidR="00754FB6" w:rsidRPr="00392150" w:rsidRDefault="00754FB6" w:rsidP="00B7036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Harmonogram jest </w:t>
      </w:r>
      <w:r w:rsidRPr="00392150">
        <w:rPr>
          <w:rFonts w:ascii="Times New Roman" w:hAnsi="Times New Roman"/>
          <w:b/>
          <w:bCs/>
          <w:sz w:val="20"/>
          <w:u w:val="single"/>
          <w:lang w:eastAsia="pl-PL"/>
        </w:rPr>
        <w:t>wiążącym katalogiem zadań</w:t>
      </w:r>
      <w:r w:rsidRPr="00392150">
        <w:rPr>
          <w:rFonts w:ascii="Times New Roman" w:hAnsi="Times New Roman"/>
          <w:b/>
          <w:bCs/>
          <w:sz w:val="20"/>
          <w:lang w:eastAsia="pl-PL"/>
        </w:rPr>
        <w:t>,</w:t>
      </w:r>
      <w:r w:rsidRPr="00392150">
        <w:rPr>
          <w:rFonts w:ascii="Times New Roman" w:hAnsi="Times New Roman"/>
          <w:sz w:val="20"/>
          <w:lang w:eastAsia="pl-PL"/>
        </w:rPr>
        <w:t xml:space="preserve"> jakie </w:t>
      </w:r>
      <w:r w:rsidR="00B70367" w:rsidRPr="00392150">
        <w:rPr>
          <w:rFonts w:ascii="Times New Roman" w:hAnsi="Times New Roman"/>
          <w:sz w:val="20"/>
          <w:lang w:eastAsia="pl-PL"/>
        </w:rPr>
        <w:t>d</w:t>
      </w:r>
      <w:r w:rsidRPr="00392150">
        <w:rPr>
          <w:rFonts w:ascii="Times New Roman" w:hAnsi="Times New Roman"/>
          <w:sz w:val="20"/>
          <w:lang w:eastAsia="pl-PL"/>
        </w:rPr>
        <w:t>oktorant</w:t>
      </w:r>
      <w:r w:rsidR="00B70367" w:rsidRPr="00392150">
        <w:rPr>
          <w:rFonts w:ascii="Times New Roman" w:hAnsi="Times New Roman"/>
          <w:sz w:val="20"/>
          <w:lang w:eastAsia="pl-PL"/>
        </w:rPr>
        <w:t>/doktorantka</w:t>
      </w:r>
      <w:r w:rsidRPr="00392150">
        <w:rPr>
          <w:rFonts w:ascii="Times New Roman" w:hAnsi="Times New Roman"/>
          <w:sz w:val="20"/>
          <w:lang w:eastAsia="pl-PL"/>
        </w:rPr>
        <w:t xml:space="preserve"> zobowiązuje się zrealizować. Proszę wpisać zarówno działania już zrealizowane, jak i planowane (z największą możliwą w danym momencie precyzją). </w:t>
      </w:r>
    </w:p>
    <w:p w14:paraId="64B96FDE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392150" w:rsidRPr="00392150" w14:paraId="360AB425" w14:textId="77777777" w:rsidTr="00360D80">
        <w:trPr>
          <w:trHeight w:val="539"/>
        </w:trPr>
        <w:tc>
          <w:tcPr>
            <w:tcW w:w="578" w:type="dxa"/>
            <w:vAlign w:val="center"/>
          </w:tcPr>
          <w:p w14:paraId="3905906F" w14:textId="4E8EED63" w:rsidR="000458F5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2582C4AC" w14:textId="5E0B3973" w:rsidR="000458F5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azwa zadania</w:t>
            </w:r>
          </w:p>
        </w:tc>
        <w:tc>
          <w:tcPr>
            <w:tcW w:w="2977" w:type="dxa"/>
            <w:vAlign w:val="center"/>
          </w:tcPr>
          <w:p w14:paraId="24BFC5DD" w14:textId="65403573" w:rsidR="000458F5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ermin realizacji (od–do)</w:t>
            </w:r>
          </w:p>
        </w:tc>
        <w:tc>
          <w:tcPr>
            <w:tcW w:w="3249" w:type="dxa"/>
            <w:vAlign w:val="center"/>
          </w:tcPr>
          <w:p w14:paraId="6C167EC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krótki opis</w:t>
            </w:r>
          </w:p>
        </w:tc>
      </w:tr>
      <w:tr w:rsidR="00392150" w:rsidRPr="00392150" w14:paraId="3953B7F8" w14:textId="77777777" w:rsidTr="00BA64DD">
        <w:trPr>
          <w:trHeight w:val="1160"/>
        </w:trPr>
        <w:tc>
          <w:tcPr>
            <w:tcW w:w="9213" w:type="dxa"/>
            <w:gridSpan w:val="4"/>
            <w:vAlign w:val="center"/>
          </w:tcPr>
          <w:p w14:paraId="1423B7ED" w14:textId="2B7B5615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 rok kształcenia</w:t>
            </w:r>
          </w:p>
        </w:tc>
      </w:tr>
      <w:tr w:rsidR="00392150" w:rsidRPr="00392150" w14:paraId="6DE0D70E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3ADC216" w14:textId="0B13C82C" w:rsidR="000458F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.1</w:t>
            </w:r>
          </w:p>
        </w:tc>
        <w:tc>
          <w:tcPr>
            <w:tcW w:w="2409" w:type="dxa"/>
            <w:vAlign w:val="center"/>
          </w:tcPr>
          <w:p w14:paraId="4BFBAD3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113208E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78C568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1C04F98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65A715A4" w14:textId="6F6AEC1D" w:rsidR="000458F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.2</w:t>
            </w:r>
          </w:p>
        </w:tc>
        <w:tc>
          <w:tcPr>
            <w:tcW w:w="2409" w:type="dxa"/>
            <w:vAlign w:val="center"/>
          </w:tcPr>
          <w:p w14:paraId="55F6219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E73CF6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BE9C1E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0AC563C0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4AD2B02" w14:textId="689CDECE" w:rsidR="00FC6E79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.3</w:t>
            </w:r>
          </w:p>
        </w:tc>
        <w:tc>
          <w:tcPr>
            <w:tcW w:w="2409" w:type="dxa"/>
            <w:vAlign w:val="center"/>
          </w:tcPr>
          <w:p w14:paraId="7257C14B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B9F44B9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81C2508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628FEA50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38319E3A" w14:textId="7A658DD4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FC6E79" w:rsidRPr="00392150">
              <w:rPr>
                <w:rFonts w:ascii="Times New Roman" w:eastAsia="Times New Roman" w:hAnsi="Times New Roman"/>
                <w:sz w:val="20"/>
                <w:szCs w:val="20"/>
              </w:rPr>
              <w:t>I rok kształcenia</w:t>
            </w:r>
          </w:p>
        </w:tc>
      </w:tr>
      <w:tr w:rsidR="00392150" w:rsidRPr="00392150" w14:paraId="4C0BCFCD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BF937CC" w14:textId="2E02E5D3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.1</w:t>
            </w:r>
          </w:p>
        </w:tc>
        <w:tc>
          <w:tcPr>
            <w:tcW w:w="2409" w:type="dxa"/>
            <w:vAlign w:val="center"/>
          </w:tcPr>
          <w:p w14:paraId="62DE52CA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61B0CBE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56C48414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EEA7D86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7C2FD1D2" w14:textId="66EFBFD5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.2</w:t>
            </w:r>
          </w:p>
        </w:tc>
        <w:tc>
          <w:tcPr>
            <w:tcW w:w="2409" w:type="dxa"/>
            <w:vAlign w:val="center"/>
          </w:tcPr>
          <w:p w14:paraId="51916A23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2A19C80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CFDC7E6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5A971747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A54CA67" w14:textId="4B8DA5A4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01E5B5C0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47A428A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157A664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5463C54" w14:textId="77777777" w:rsidR="00B70367" w:rsidRPr="00392150" w:rsidRDefault="00B70367">
      <w:r w:rsidRPr="00392150">
        <w:br w:type="page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392150" w:rsidRPr="00392150" w14:paraId="247B3D22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7F100420" w14:textId="4E80FBBC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lastRenderedPageBreak/>
              <w:t>III rok kształcenia</w:t>
            </w:r>
          </w:p>
        </w:tc>
      </w:tr>
      <w:tr w:rsidR="00392150" w:rsidRPr="00392150" w14:paraId="60297B74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1986C1AB" w14:textId="41CDAE0D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I.1</w:t>
            </w:r>
          </w:p>
        </w:tc>
        <w:tc>
          <w:tcPr>
            <w:tcW w:w="2409" w:type="dxa"/>
            <w:vAlign w:val="center"/>
          </w:tcPr>
          <w:p w14:paraId="61C07265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EF16C27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7ECED760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59BFE2B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66AF8B84" w14:textId="4EEE6686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I.2</w:t>
            </w:r>
          </w:p>
        </w:tc>
        <w:tc>
          <w:tcPr>
            <w:tcW w:w="2409" w:type="dxa"/>
            <w:vAlign w:val="center"/>
          </w:tcPr>
          <w:p w14:paraId="778846B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20D5BFB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58E77F0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7CAF0D0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CEB18DA" w14:textId="32B2E671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42255922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DD94372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02FD3AF1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AC241A7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502446F0" w14:textId="0814A6AB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 rok kształcenia</w:t>
            </w:r>
          </w:p>
        </w:tc>
      </w:tr>
      <w:tr w:rsidR="00392150" w:rsidRPr="00392150" w14:paraId="4D397815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295D5CB1" w14:textId="51C05F7A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.1</w:t>
            </w:r>
          </w:p>
        </w:tc>
        <w:tc>
          <w:tcPr>
            <w:tcW w:w="2409" w:type="dxa"/>
            <w:vAlign w:val="center"/>
          </w:tcPr>
          <w:p w14:paraId="7DB9AE8A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769E5D5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4A30668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C64B513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0C08F3A" w14:textId="52443558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.2</w:t>
            </w:r>
          </w:p>
        </w:tc>
        <w:tc>
          <w:tcPr>
            <w:tcW w:w="2409" w:type="dxa"/>
            <w:vAlign w:val="center"/>
          </w:tcPr>
          <w:p w14:paraId="6643767D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525921F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D637AA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52465" w:rsidRPr="00392150" w14:paraId="73C39B98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726E8C0" w14:textId="474A3BD0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0ABBEE43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6B0320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07BADB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6AD8007E" w14:textId="18B13256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30E8D8F2" w14:textId="77777777" w:rsidR="00F40183" w:rsidRPr="00392150" w:rsidRDefault="00F40183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eastAsia="pl-PL"/>
        </w:rPr>
      </w:pPr>
    </w:p>
    <w:p w14:paraId="38A7EC2E" w14:textId="77777777" w:rsidR="00F40183" w:rsidRPr="00392150" w:rsidRDefault="00F40183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eastAsia="pl-PL"/>
        </w:rPr>
      </w:pPr>
    </w:p>
    <w:p w14:paraId="60E4C0A4" w14:textId="70DFE62C" w:rsidR="00BA64DD" w:rsidRPr="00392150" w:rsidRDefault="00250648" w:rsidP="00B7036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Planowany t</w:t>
      </w:r>
      <w:r w:rsidR="00BA64DD"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ermin złożenia rozprawy doktorskiej</w:t>
      </w:r>
      <w:r w:rsidR="005D6E5F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 xml:space="preserve"> (dzień, miesiąc, rok)</w:t>
      </w:r>
      <w:r w:rsidR="00BA64DD"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:</w:t>
      </w:r>
    </w:p>
    <w:p w14:paraId="25A6DB01" w14:textId="40C5CE08" w:rsidR="00BB6206" w:rsidRPr="00392150" w:rsidRDefault="00BB6206" w:rsidP="00B7036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</w:p>
    <w:p w14:paraId="7F7DE72A" w14:textId="77777777" w:rsidR="00605A66" w:rsidRPr="00392150" w:rsidRDefault="00605A66" w:rsidP="00B7036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</w:p>
    <w:p w14:paraId="3EB94B74" w14:textId="6DD790D7" w:rsidR="00BA64DD" w:rsidRPr="00392150" w:rsidRDefault="00BB6206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3A37ACD" w14:textId="77777777" w:rsidR="00250648" w:rsidRPr="00392150" w:rsidRDefault="00250648" w:rsidP="00B70367">
      <w:pPr>
        <w:spacing w:after="0"/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0C2CAC80" w14:textId="65D3A4A4" w:rsidR="000458F5" w:rsidRPr="00392150" w:rsidRDefault="000458F5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Publikacje naukowe</w:t>
      </w:r>
    </w:p>
    <w:p w14:paraId="03600BB0" w14:textId="16AD05D4" w:rsidR="00061387" w:rsidRPr="00392150" w:rsidRDefault="00061387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06C553E9" w14:textId="39054013" w:rsidR="00061387" w:rsidRPr="00392150" w:rsidRDefault="00061387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publikacje już </w:t>
      </w:r>
      <w:r w:rsidR="00B70367" w:rsidRPr="00392150">
        <w:rPr>
          <w:rFonts w:ascii="Times New Roman" w:hAnsi="Times New Roman"/>
          <w:sz w:val="20"/>
          <w:lang w:eastAsia="pl-PL"/>
        </w:rPr>
        <w:t>wydane</w:t>
      </w:r>
      <w:r w:rsidRPr="00392150">
        <w:rPr>
          <w:rFonts w:ascii="Times New Roman" w:hAnsi="Times New Roman"/>
          <w:sz w:val="20"/>
          <w:lang w:eastAsia="pl-PL"/>
        </w:rPr>
        <w:t>, przyjęte do druku, wysłane do recenzji</w:t>
      </w:r>
      <w:r w:rsidR="00B70367" w:rsidRPr="00392150">
        <w:rPr>
          <w:rFonts w:ascii="Times New Roman" w:hAnsi="Times New Roman"/>
          <w:sz w:val="20"/>
          <w:lang w:eastAsia="pl-PL"/>
        </w:rPr>
        <w:t>,</w:t>
      </w:r>
      <w:r w:rsidRPr="00392150">
        <w:rPr>
          <w:rFonts w:ascii="Times New Roman" w:hAnsi="Times New Roman"/>
          <w:sz w:val="20"/>
          <w:lang w:eastAsia="pl-PL"/>
        </w:rPr>
        <w:t xml:space="preserve"> jak i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planowane (z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28E25FC7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2409"/>
        <w:gridCol w:w="2977"/>
        <w:gridCol w:w="3249"/>
      </w:tblGrid>
      <w:tr w:rsidR="00392150" w:rsidRPr="00392150" w14:paraId="1772D348" w14:textId="77777777" w:rsidTr="0093607A">
        <w:trPr>
          <w:trHeight w:val="1160"/>
        </w:trPr>
        <w:tc>
          <w:tcPr>
            <w:tcW w:w="421" w:type="dxa"/>
            <w:vAlign w:val="center"/>
          </w:tcPr>
          <w:p w14:paraId="0F810E64" w14:textId="79FBB9E7" w:rsidR="000458F5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6511D589" w14:textId="57DEBA08" w:rsidR="000458F5" w:rsidRPr="00392150" w:rsidRDefault="0093607A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ytuł / temat</w:t>
            </w:r>
          </w:p>
        </w:tc>
        <w:tc>
          <w:tcPr>
            <w:tcW w:w="2977" w:type="dxa"/>
            <w:vAlign w:val="center"/>
          </w:tcPr>
          <w:p w14:paraId="7839E65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miejsce i czas publikacji</w:t>
            </w:r>
          </w:p>
        </w:tc>
        <w:tc>
          <w:tcPr>
            <w:tcW w:w="3249" w:type="dxa"/>
            <w:vAlign w:val="center"/>
          </w:tcPr>
          <w:p w14:paraId="501537F5" w14:textId="6CBB96D5" w:rsidR="00A47419" w:rsidRDefault="00A94B72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powiązane </w:t>
            </w:r>
            <w:r w:rsidR="00A47419">
              <w:rPr>
                <w:rFonts w:ascii="Times New Roman" w:eastAsia="Times New Roman" w:hAnsi="Times New Roman"/>
                <w:sz w:val="20"/>
                <w:szCs w:val="20"/>
              </w:rPr>
              <w:t>zadanie badawcze</w:t>
            </w:r>
          </w:p>
          <w:p w14:paraId="6046CEA7" w14:textId="29482737" w:rsidR="000458F5" w:rsidRPr="00392150" w:rsidRDefault="00A4741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(z harmonogramu)</w:t>
            </w:r>
          </w:p>
        </w:tc>
      </w:tr>
      <w:tr w:rsidR="00392150" w:rsidRPr="00392150" w14:paraId="7856BF6D" w14:textId="77777777" w:rsidTr="0093607A">
        <w:trPr>
          <w:trHeight w:val="1160"/>
        </w:trPr>
        <w:tc>
          <w:tcPr>
            <w:tcW w:w="421" w:type="dxa"/>
            <w:vAlign w:val="center"/>
          </w:tcPr>
          <w:p w14:paraId="2B20393D" w14:textId="1C290006" w:rsidR="000458F5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2409" w:type="dxa"/>
            <w:vAlign w:val="center"/>
          </w:tcPr>
          <w:p w14:paraId="0E40A8F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19EAA0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EECAA87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96F5EB7" w14:textId="77777777" w:rsidTr="0093607A">
        <w:trPr>
          <w:trHeight w:val="1160"/>
        </w:trPr>
        <w:tc>
          <w:tcPr>
            <w:tcW w:w="421" w:type="dxa"/>
            <w:vAlign w:val="center"/>
          </w:tcPr>
          <w:p w14:paraId="32FAB641" w14:textId="0229E453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  <w:r w:rsidR="00035187" w:rsidRPr="00392150">
              <w:rPr>
                <w:rFonts w:ascii="Times New Roman" w:eastAsia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409" w:type="dxa"/>
            <w:vAlign w:val="center"/>
          </w:tcPr>
          <w:p w14:paraId="572EA69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3BACE6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08DC29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035187" w:rsidRPr="00392150" w14:paraId="380C399D" w14:textId="77777777" w:rsidTr="0093607A">
        <w:trPr>
          <w:trHeight w:val="1160"/>
        </w:trPr>
        <w:tc>
          <w:tcPr>
            <w:tcW w:w="421" w:type="dxa"/>
            <w:vAlign w:val="center"/>
          </w:tcPr>
          <w:p w14:paraId="56D2E4FA" w14:textId="20E61F9D" w:rsidR="00035187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73A71E4A" w14:textId="77777777" w:rsidR="00035187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D41E40E" w14:textId="77777777" w:rsidR="00035187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3D6F1F0" w14:textId="77777777" w:rsidR="00035187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0918B57" w14:textId="77777777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A9B61FF" w14:textId="64CB5250" w:rsidR="000458F5" w:rsidRPr="00392150" w:rsidRDefault="000458F5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Dorobek ewaluacyjny w zakresie sztuki (jeżeli dotyczy)</w:t>
      </w:r>
    </w:p>
    <w:p w14:paraId="6721A240" w14:textId="570CB4CD" w:rsidR="0098027F" w:rsidRPr="00392150" w:rsidRDefault="0098027F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771A30DF" w14:textId="28CAF25F" w:rsidR="0098027F" w:rsidRPr="00392150" w:rsidRDefault="0098027F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</w:t>
      </w:r>
      <w:r w:rsidR="00B70367" w:rsidRPr="00392150">
        <w:rPr>
          <w:rFonts w:ascii="Times New Roman" w:hAnsi="Times New Roman"/>
          <w:sz w:val="20"/>
          <w:lang w:eastAsia="pl-PL"/>
        </w:rPr>
        <w:t xml:space="preserve">zarówno </w:t>
      </w:r>
      <w:r w:rsidRPr="00392150">
        <w:rPr>
          <w:rFonts w:ascii="Times New Roman" w:hAnsi="Times New Roman"/>
          <w:sz w:val="20"/>
          <w:lang w:eastAsia="pl-PL"/>
        </w:rPr>
        <w:t>dorobek już zrealizowany</w:t>
      </w:r>
      <w:r w:rsidR="00B70367" w:rsidRPr="00392150">
        <w:rPr>
          <w:rFonts w:ascii="Times New Roman" w:hAnsi="Times New Roman"/>
          <w:sz w:val="20"/>
          <w:lang w:eastAsia="pl-PL"/>
        </w:rPr>
        <w:t>,</w:t>
      </w:r>
      <w:r w:rsidRPr="00392150">
        <w:rPr>
          <w:rFonts w:ascii="Times New Roman" w:hAnsi="Times New Roman"/>
          <w:sz w:val="20"/>
          <w:lang w:eastAsia="pl-PL"/>
        </w:rPr>
        <w:t xml:space="preserve"> jak i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planowany (z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1D80F3EB" w14:textId="77777777" w:rsidR="0098027F" w:rsidRPr="00392150" w:rsidRDefault="0098027F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260B41DD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2409"/>
        <w:gridCol w:w="2977"/>
        <w:gridCol w:w="3249"/>
      </w:tblGrid>
      <w:tr w:rsidR="00392150" w:rsidRPr="00392150" w14:paraId="2FBCA466" w14:textId="77777777" w:rsidTr="00FD5E89">
        <w:trPr>
          <w:trHeight w:val="1160"/>
        </w:trPr>
        <w:tc>
          <w:tcPr>
            <w:tcW w:w="421" w:type="dxa"/>
            <w:vAlign w:val="center"/>
          </w:tcPr>
          <w:p w14:paraId="18EA870A" w14:textId="075B9948" w:rsidR="000458F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784B569B" w14:textId="1AAA03AC" w:rsidR="000458F5" w:rsidRPr="00392150" w:rsidRDefault="00FD5E8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ytuł / temat</w:t>
            </w:r>
          </w:p>
        </w:tc>
        <w:tc>
          <w:tcPr>
            <w:tcW w:w="2977" w:type="dxa"/>
            <w:vAlign w:val="center"/>
          </w:tcPr>
          <w:p w14:paraId="7D467F8D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miejsce i czas działania</w:t>
            </w:r>
          </w:p>
        </w:tc>
        <w:tc>
          <w:tcPr>
            <w:tcW w:w="3249" w:type="dxa"/>
            <w:vAlign w:val="center"/>
          </w:tcPr>
          <w:p w14:paraId="14983F2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opis działania</w:t>
            </w:r>
          </w:p>
        </w:tc>
      </w:tr>
      <w:tr w:rsidR="00392150" w:rsidRPr="00392150" w14:paraId="5DEB68E0" w14:textId="77777777" w:rsidTr="00FD5E89">
        <w:trPr>
          <w:trHeight w:val="1160"/>
        </w:trPr>
        <w:tc>
          <w:tcPr>
            <w:tcW w:w="421" w:type="dxa"/>
            <w:vAlign w:val="center"/>
          </w:tcPr>
          <w:p w14:paraId="72FBAAFA" w14:textId="32FCA32F" w:rsidR="000458F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09" w:type="dxa"/>
            <w:vAlign w:val="center"/>
          </w:tcPr>
          <w:p w14:paraId="3BDB356D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39D7322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A56C5B5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51C1534A" w14:textId="77777777" w:rsidTr="00FD5E89">
        <w:trPr>
          <w:trHeight w:val="1160"/>
        </w:trPr>
        <w:tc>
          <w:tcPr>
            <w:tcW w:w="421" w:type="dxa"/>
            <w:vAlign w:val="center"/>
          </w:tcPr>
          <w:p w14:paraId="2B233517" w14:textId="5C42AECA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09" w:type="dxa"/>
            <w:vAlign w:val="center"/>
          </w:tcPr>
          <w:p w14:paraId="00B8736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F30B553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AA908B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325EADC2" w14:textId="77777777" w:rsidTr="00FD5E89">
        <w:trPr>
          <w:trHeight w:val="1160"/>
        </w:trPr>
        <w:tc>
          <w:tcPr>
            <w:tcW w:w="421" w:type="dxa"/>
            <w:vAlign w:val="center"/>
          </w:tcPr>
          <w:p w14:paraId="7C08D42D" w14:textId="25BC361C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79C0B463" w14:textId="77777777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70D5257C" w14:textId="77777777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C0BF910" w14:textId="77777777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EF95E64" w14:textId="77777777" w:rsidR="00B70367" w:rsidRPr="00392150" w:rsidRDefault="00B70367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31421088" w14:textId="77777777" w:rsidR="00B70367" w:rsidRPr="00392150" w:rsidRDefault="00B70367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78452C04" w14:textId="2FA6E8E9" w:rsidR="000458F5" w:rsidRPr="00392150" w:rsidRDefault="000458F5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Konferencje</w:t>
      </w:r>
    </w:p>
    <w:p w14:paraId="79A43548" w14:textId="2B9CF21C" w:rsidR="007E78F5" w:rsidRPr="00392150" w:rsidRDefault="007E78F5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4A80AE3E" w14:textId="41A7DFD1" w:rsidR="00F83EB7" w:rsidRPr="00392150" w:rsidRDefault="007E78F5" w:rsidP="00B7036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</w:t>
      </w:r>
      <w:r w:rsidR="00930C0F" w:rsidRPr="00392150">
        <w:rPr>
          <w:rFonts w:ascii="Times New Roman" w:hAnsi="Times New Roman"/>
          <w:sz w:val="20"/>
          <w:lang w:eastAsia="pl-PL"/>
        </w:rPr>
        <w:t>konferencje,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których </w:t>
      </w:r>
      <w:r w:rsidR="00A440B6" w:rsidRPr="00392150">
        <w:rPr>
          <w:rFonts w:ascii="Times New Roman" w:hAnsi="Times New Roman"/>
          <w:sz w:val="20"/>
          <w:lang w:eastAsia="pl-PL"/>
        </w:rPr>
        <w:t>wzięliście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 już </w:t>
      </w:r>
      <w:r w:rsidR="00A440B6" w:rsidRPr="00392150">
        <w:rPr>
          <w:rFonts w:ascii="Times New Roman" w:hAnsi="Times New Roman"/>
          <w:sz w:val="20"/>
          <w:lang w:eastAsia="pl-PL"/>
        </w:rPr>
        <w:t xml:space="preserve">Państwo </w:t>
      </w:r>
      <w:r w:rsidR="00930C0F" w:rsidRPr="00392150">
        <w:rPr>
          <w:rFonts w:ascii="Times New Roman" w:hAnsi="Times New Roman"/>
          <w:sz w:val="20"/>
          <w:lang w:eastAsia="pl-PL"/>
        </w:rPr>
        <w:t>udział (</w:t>
      </w:r>
      <w:r w:rsidR="00A440B6" w:rsidRPr="00392150">
        <w:rPr>
          <w:rFonts w:ascii="Times New Roman" w:hAnsi="Times New Roman"/>
          <w:sz w:val="20"/>
          <w:lang w:eastAsia="pl-PL"/>
        </w:rPr>
        <w:t xml:space="preserve">tak </w:t>
      </w:r>
      <w:r w:rsidR="00930C0F" w:rsidRPr="00392150">
        <w:rPr>
          <w:rFonts w:ascii="Times New Roman" w:hAnsi="Times New Roman"/>
          <w:sz w:val="20"/>
          <w:lang w:eastAsia="pl-PL"/>
        </w:rPr>
        <w:t>czynny</w:t>
      </w:r>
      <w:r w:rsidR="00A440B6" w:rsidRPr="00392150">
        <w:rPr>
          <w:rFonts w:ascii="Times New Roman" w:hAnsi="Times New Roman"/>
          <w:sz w:val="20"/>
          <w:lang w:eastAsia="pl-PL"/>
        </w:rPr>
        <w:t>,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 jak i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="00930C0F" w:rsidRPr="00392150">
        <w:rPr>
          <w:rFonts w:ascii="Times New Roman" w:hAnsi="Times New Roman"/>
          <w:sz w:val="20"/>
          <w:lang w:eastAsia="pl-PL"/>
        </w:rPr>
        <w:t>bierny)</w:t>
      </w:r>
      <w:r w:rsidR="008B206C" w:rsidRPr="00392150">
        <w:rPr>
          <w:rFonts w:ascii="Times New Roman" w:hAnsi="Times New Roman"/>
          <w:sz w:val="20"/>
          <w:lang w:eastAsia="pl-PL"/>
        </w:rPr>
        <w:t>,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 </w:t>
      </w:r>
    </w:p>
    <w:p w14:paraId="207DBEB3" w14:textId="4CBACE39" w:rsidR="007E78F5" w:rsidRPr="00392150" w:rsidRDefault="00930C0F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jak </w:t>
      </w:r>
      <w:r w:rsidR="007E78F5" w:rsidRPr="00392150">
        <w:rPr>
          <w:rFonts w:ascii="Times New Roman" w:hAnsi="Times New Roman"/>
          <w:sz w:val="20"/>
          <w:lang w:eastAsia="pl-PL"/>
        </w:rPr>
        <w:t>i</w:t>
      </w:r>
      <w:r w:rsidRPr="00392150">
        <w:rPr>
          <w:rFonts w:ascii="Times New Roman" w:hAnsi="Times New Roman"/>
          <w:sz w:val="20"/>
          <w:lang w:eastAsia="pl-PL"/>
        </w:rPr>
        <w:t> </w:t>
      </w:r>
      <w:r w:rsidR="007E78F5" w:rsidRPr="00392150">
        <w:rPr>
          <w:rFonts w:ascii="Times New Roman" w:hAnsi="Times New Roman"/>
          <w:sz w:val="20"/>
          <w:lang w:eastAsia="pl-PL"/>
        </w:rPr>
        <w:t>planowane (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="007E78F5"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="007E78F5"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10B695E2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2409"/>
        <w:gridCol w:w="2977"/>
        <w:gridCol w:w="3249"/>
      </w:tblGrid>
      <w:tr w:rsidR="00392150" w:rsidRPr="00392150" w14:paraId="32F338F1" w14:textId="77777777" w:rsidTr="00B72AE9">
        <w:trPr>
          <w:trHeight w:val="1160"/>
        </w:trPr>
        <w:tc>
          <w:tcPr>
            <w:tcW w:w="421" w:type="dxa"/>
            <w:vAlign w:val="center"/>
          </w:tcPr>
          <w:p w14:paraId="47A0BF77" w14:textId="2CCB546E" w:rsidR="000458F5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7CDE1331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ytuł i rodzaj wystąpienia</w:t>
            </w:r>
          </w:p>
        </w:tc>
        <w:tc>
          <w:tcPr>
            <w:tcW w:w="2977" w:type="dxa"/>
            <w:vAlign w:val="center"/>
          </w:tcPr>
          <w:p w14:paraId="6E932C45" w14:textId="783EED03" w:rsidR="000458F5" w:rsidRPr="00392150" w:rsidRDefault="002B5E4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emat</w:t>
            </w:r>
            <w:r w:rsidR="00B72AE9" w:rsidRPr="00392150">
              <w:rPr>
                <w:rFonts w:ascii="Times New Roman" w:eastAsia="Times New Roman" w:hAnsi="Times New Roman"/>
                <w:sz w:val="20"/>
                <w:szCs w:val="20"/>
              </w:rPr>
              <w:t>/nazwa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 xml:space="preserve"> konferencji</w:t>
            </w:r>
          </w:p>
        </w:tc>
        <w:tc>
          <w:tcPr>
            <w:tcW w:w="3249" w:type="dxa"/>
            <w:vAlign w:val="center"/>
          </w:tcPr>
          <w:p w14:paraId="1F163B72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organizator, miejsce, termin</w:t>
            </w:r>
          </w:p>
        </w:tc>
      </w:tr>
      <w:tr w:rsidR="00392150" w:rsidRPr="00392150" w14:paraId="7C21CBC5" w14:textId="77777777" w:rsidTr="00B72AE9">
        <w:trPr>
          <w:trHeight w:val="1160"/>
        </w:trPr>
        <w:tc>
          <w:tcPr>
            <w:tcW w:w="421" w:type="dxa"/>
            <w:vAlign w:val="center"/>
          </w:tcPr>
          <w:p w14:paraId="37DC35B1" w14:textId="7EFEBE35" w:rsidR="000458F5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09" w:type="dxa"/>
            <w:vAlign w:val="center"/>
          </w:tcPr>
          <w:p w14:paraId="16048D5D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7AFD5E4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FAD7301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3EDD1A3" w14:textId="77777777" w:rsidTr="00B72AE9">
        <w:trPr>
          <w:trHeight w:val="1160"/>
        </w:trPr>
        <w:tc>
          <w:tcPr>
            <w:tcW w:w="421" w:type="dxa"/>
            <w:vAlign w:val="center"/>
          </w:tcPr>
          <w:p w14:paraId="37933FAD" w14:textId="207B1A45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09" w:type="dxa"/>
            <w:vAlign w:val="center"/>
          </w:tcPr>
          <w:p w14:paraId="26FE941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F84BBD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7227978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E1CE9D9" w14:textId="77777777" w:rsidTr="00B72AE9">
        <w:trPr>
          <w:trHeight w:val="1160"/>
        </w:trPr>
        <w:tc>
          <w:tcPr>
            <w:tcW w:w="421" w:type="dxa"/>
            <w:vAlign w:val="center"/>
          </w:tcPr>
          <w:p w14:paraId="4144D23B" w14:textId="6368E395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0841FD73" w14:textId="77777777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6A4DA59" w14:textId="77777777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5D5983AA" w14:textId="77777777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05905D1E" w14:textId="77777777" w:rsidR="000458F5" w:rsidRPr="00392150" w:rsidRDefault="000458F5" w:rsidP="00A440B6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4D7B9807" w14:textId="21965446" w:rsidR="006A7C15" w:rsidRPr="00392150" w:rsidRDefault="00205332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Staże</w:t>
      </w:r>
    </w:p>
    <w:p w14:paraId="1F2BCB03" w14:textId="6E17F3CD" w:rsidR="00737B92" w:rsidRPr="00392150" w:rsidRDefault="00737B92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27F0E4C7" w14:textId="227409AD" w:rsidR="00737B92" w:rsidRPr="00392150" w:rsidRDefault="00737B92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staże </w:t>
      </w:r>
      <w:r w:rsidR="00A440B6" w:rsidRPr="00392150">
        <w:rPr>
          <w:rFonts w:ascii="Times New Roman" w:hAnsi="Times New Roman"/>
          <w:sz w:val="20"/>
          <w:lang w:eastAsia="pl-PL"/>
        </w:rPr>
        <w:t>już odbyte</w:t>
      </w:r>
      <w:r w:rsidRPr="00392150">
        <w:rPr>
          <w:rFonts w:ascii="Times New Roman" w:hAnsi="Times New Roman"/>
          <w:sz w:val="20"/>
          <w:lang w:eastAsia="pl-PL"/>
        </w:rPr>
        <w:t>, jak i planowane (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0E5107F7" w14:textId="796E2F78" w:rsidR="000458F5" w:rsidRPr="00392150" w:rsidRDefault="000458F5" w:rsidP="00B70367">
      <w:pPr>
        <w:spacing w:after="0" w:line="240" w:lineRule="auto"/>
        <w:rPr>
          <w:rFonts w:ascii="Times New Roman" w:hAnsi="Times New Roman"/>
          <w:b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2409"/>
        <w:gridCol w:w="2977"/>
        <w:gridCol w:w="3249"/>
      </w:tblGrid>
      <w:tr w:rsidR="00392150" w:rsidRPr="00392150" w14:paraId="3C77AE92" w14:textId="77777777" w:rsidTr="00392150">
        <w:trPr>
          <w:trHeight w:val="1160"/>
        </w:trPr>
        <w:tc>
          <w:tcPr>
            <w:tcW w:w="472" w:type="dxa"/>
            <w:vAlign w:val="center"/>
          </w:tcPr>
          <w:p w14:paraId="27D548E2" w14:textId="54C81198" w:rsidR="000458F5" w:rsidRPr="00392150" w:rsidRDefault="00375C0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3C59C68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cel</w:t>
            </w:r>
          </w:p>
        </w:tc>
        <w:tc>
          <w:tcPr>
            <w:tcW w:w="2977" w:type="dxa"/>
            <w:vAlign w:val="center"/>
          </w:tcPr>
          <w:p w14:paraId="5B227E1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miejsce</w:t>
            </w:r>
          </w:p>
        </w:tc>
        <w:tc>
          <w:tcPr>
            <w:tcW w:w="3249" w:type="dxa"/>
            <w:vAlign w:val="center"/>
          </w:tcPr>
          <w:p w14:paraId="554B152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ermin</w:t>
            </w:r>
          </w:p>
        </w:tc>
      </w:tr>
      <w:tr w:rsidR="00392150" w:rsidRPr="00392150" w14:paraId="7E48A599" w14:textId="77777777" w:rsidTr="00392150">
        <w:trPr>
          <w:trHeight w:val="1160"/>
        </w:trPr>
        <w:tc>
          <w:tcPr>
            <w:tcW w:w="472" w:type="dxa"/>
            <w:vAlign w:val="center"/>
          </w:tcPr>
          <w:p w14:paraId="5670E75C" w14:textId="75A73D2F" w:rsidR="000458F5" w:rsidRPr="00392150" w:rsidRDefault="00375C0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09" w:type="dxa"/>
            <w:vAlign w:val="center"/>
          </w:tcPr>
          <w:p w14:paraId="4468A9D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7E48426B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528EE3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0C105D12" w14:textId="77777777" w:rsidTr="00392150">
        <w:trPr>
          <w:trHeight w:val="1160"/>
        </w:trPr>
        <w:tc>
          <w:tcPr>
            <w:tcW w:w="472" w:type="dxa"/>
            <w:vAlign w:val="center"/>
          </w:tcPr>
          <w:p w14:paraId="4405E00F" w14:textId="243DE135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09" w:type="dxa"/>
            <w:vAlign w:val="center"/>
          </w:tcPr>
          <w:p w14:paraId="3071747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B8EE5D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0413F0F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6B3A87FD" w14:textId="77777777" w:rsidTr="00392150">
        <w:trPr>
          <w:trHeight w:val="1160"/>
        </w:trPr>
        <w:tc>
          <w:tcPr>
            <w:tcW w:w="472" w:type="dxa"/>
            <w:vAlign w:val="center"/>
          </w:tcPr>
          <w:p w14:paraId="7ED619B5" w14:textId="2E2C85FF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76A53B8C" w14:textId="77777777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BEA615F" w14:textId="77777777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9A64890" w14:textId="77777777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64A88AA" w14:textId="7C192EC0" w:rsidR="00A440B6" w:rsidRPr="00392150" w:rsidRDefault="00A440B6" w:rsidP="00A440B6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6D236A57" w14:textId="77777777" w:rsidR="00A440B6" w:rsidRPr="00392150" w:rsidRDefault="00A440B6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4CB0189B" w14:textId="58A3FDC0" w:rsidR="005A10D7" w:rsidRPr="00392150" w:rsidRDefault="005A10D7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Kwerendy</w:t>
      </w:r>
    </w:p>
    <w:p w14:paraId="1707F1A5" w14:textId="26CDF1E1" w:rsidR="00BC1BF4" w:rsidRPr="00392150" w:rsidRDefault="00BC1BF4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45C4FB49" w14:textId="35BD92FD" w:rsidR="00BC1BF4" w:rsidRPr="00392150" w:rsidRDefault="00BC1BF4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kwerendy </w:t>
      </w:r>
      <w:r w:rsidR="00A440B6" w:rsidRPr="00392150">
        <w:rPr>
          <w:rFonts w:ascii="Times New Roman" w:hAnsi="Times New Roman"/>
          <w:sz w:val="20"/>
          <w:lang w:eastAsia="pl-PL"/>
        </w:rPr>
        <w:t>już odbyte</w:t>
      </w:r>
      <w:r w:rsidRPr="00392150">
        <w:rPr>
          <w:rFonts w:ascii="Times New Roman" w:hAnsi="Times New Roman"/>
          <w:sz w:val="20"/>
          <w:lang w:eastAsia="pl-PL"/>
        </w:rPr>
        <w:t>, jak i planowane (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4FB5F6BC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2409"/>
        <w:gridCol w:w="2977"/>
        <w:gridCol w:w="3249"/>
      </w:tblGrid>
      <w:tr w:rsidR="00392150" w:rsidRPr="00392150" w14:paraId="7F296AA0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12C77B24" w14:textId="1FE00EA6" w:rsidR="000458F5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09CBDCB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cel</w:t>
            </w:r>
          </w:p>
        </w:tc>
        <w:tc>
          <w:tcPr>
            <w:tcW w:w="2977" w:type="dxa"/>
            <w:vAlign w:val="center"/>
          </w:tcPr>
          <w:p w14:paraId="6CDDFFC9" w14:textId="19DAB42D" w:rsidR="000458F5" w:rsidRPr="00392150" w:rsidRDefault="00A440B6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M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iejsce</w:t>
            </w:r>
          </w:p>
        </w:tc>
        <w:tc>
          <w:tcPr>
            <w:tcW w:w="3249" w:type="dxa"/>
            <w:vAlign w:val="center"/>
          </w:tcPr>
          <w:p w14:paraId="1BAAB68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ermin</w:t>
            </w:r>
          </w:p>
        </w:tc>
      </w:tr>
      <w:tr w:rsidR="00392150" w:rsidRPr="00392150" w14:paraId="2D8E64CB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72EC798D" w14:textId="6D54B575" w:rsidR="000458F5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09" w:type="dxa"/>
            <w:vAlign w:val="center"/>
          </w:tcPr>
          <w:p w14:paraId="7500191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1FD0A0B1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1B1657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81E94C6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4ABD7C10" w14:textId="23A1CC59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09" w:type="dxa"/>
            <w:vAlign w:val="center"/>
          </w:tcPr>
          <w:p w14:paraId="624D541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BA0E8B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770CFBA3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927D4" w:rsidRPr="00392150" w14:paraId="4F9CBA0D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08942A6E" w14:textId="045F1888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372C684C" w14:textId="77777777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DA9F723" w14:textId="77777777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C7AD727" w14:textId="77777777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583E53CF" w14:textId="77777777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0E6F56BB" w14:textId="581AD7A9" w:rsidR="00360D80" w:rsidRPr="00392150" w:rsidRDefault="00360D80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Aplikacje grantowe</w:t>
      </w:r>
    </w:p>
    <w:p w14:paraId="370956E6" w14:textId="77777777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2409"/>
        <w:gridCol w:w="2977"/>
        <w:gridCol w:w="3249"/>
      </w:tblGrid>
      <w:tr w:rsidR="00392150" w:rsidRPr="00392150" w14:paraId="1B7A251C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7C578F9D" w14:textId="63D7D502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462D86F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ytuł projektu</w:t>
            </w:r>
          </w:p>
          <w:p w14:paraId="5B9FF1E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azwa konkursu</w:t>
            </w:r>
          </w:p>
          <w:p w14:paraId="2210C10E" w14:textId="47D6774E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nstytucja</w:t>
            </w:r>
            <w:r w:rsidR="00E85CE3" w:rsidRPr="00392150">
              <w:rPr>
                <w:rFonts w:ascii="Times New Roman" w:eastAsia="Times New Roman" w:hAnsi="Times New Roman"/>
                <w:sz w:val="20"/>
                <w:szCs w:val="20"/>
              </w:rPr>
              <w:t xml:space="preserve"> grantowa</w:t>
            </w:r>
          </w:p>
        </w:tc>
        <w:tc>
          <w:tcPr>
            <w:tcW w:w="2977" w:type="dxa"/>
            <w:vAlign w:val="center"/>
          </w:tcPr>
          <w:p w14:paraId="77CAF32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oziom zaawansowania prac</w:t>
            </w:r>
          </w:p>
        </w:tc>
        <w:tc>
          <w:tcPr>
            <w:tcW w:w="3249" w:type="dxa"/>
            <w:vAlign w:val="center"/>
          </w:tcPr>
          <w:p w14:paraId="3FDEFA6E" w14:textId="51FAA998" w:rsidR="000458F5" w:rsidRPr="00392150" w:rsidRDefault="0009087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s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tatus</w:t>
            </w:r>
          </w:p>
          <w:p w14:paraId="683A3117" w14:textId="0C2CBB58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(termin złożenia/termin rozstrzygnięcia/rozstrzygnięcie)</w:t>
            </w:r>
          </w:p>
        </w:tc>
      </w:tr>
      <w:tr w:rsidR="00392150" w:rsidRPr="00392150" w14:paraId="41658E91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37EE7046" w14:textId="3AED065F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09" w:type="dxa"/>
            <w:vAlign w:val="center"/>
          </w:tcPr>
          <w:p w14:paraId="515603B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BDA99D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C4BC23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3494E07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701B366D" w14:textId="0ED8FC20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09" w:type="dxa"/>
            <w:vAlign w:val="center"/>
          </w:tcPr>
          <w:p w14:paraId="5F03E71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3C42735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0720E04B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207AAE" w:rsidRPr="00392150" w14:paraId="06438631" w14:textId="77777777" w:rsidTr="00E85CE3">
        <w:trPr>
          <w:trHeight w:val="1160"/>
        </w:trPr>
        <w:tc>
          <w:tcPr>
            <w:tcW w:w="421" w:type="dxa"/>
            <w:vAlign w:val="center"/>
          </w:tcPr>
          <w:p w14:paraId="7FD1CCF1" w14:textId="749487DE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2EB04299" w14:textId="77777777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AF7A39A" w14:textId="77777777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94C1161" w14:textId="77777777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7E431F88" w14:textId="77777777" w:rsidR="000458F5" w:rsidRPr="00392150" w:rsidRDefault="000458F5" w:rsidP="00B70367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EF7549F" w14:textId="77777777" w:rsidR="006B76C4" w:rsidRPr="00392150" w:rsidRDefault="006B76C4" w:rsidP="00B70367">
      <w:pPr>
        <w:spacing w:after="0"/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03FEE3F0" w14:textId="63710796" w:rsidR="006B76C4" w:rsidRPr="00392150" w:rsidRDefault="006B76C4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Inne osiągnięcia ewaluacyjne (naukowe/artystyczne)</w:t>
      </w:r>
    </w:p>
    <w:p w14:paraId="3B6C0FFD" w14:textId="6D4A426D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21"/>
        <w:gridCol w:w="2409"/>
        <w:gridCol w:w="2977"/>
        <w:gridCol w:w="3249"/>
      </w:tblGrid>
      <w:tr w:rsidR="00392150" w:rsidRPr="00392150" w14:paraId="448A6A53" w14:textId="77777777" w:rsidTr="007C647E">
        <w:trPr>
          <w:trHeight w:val="1160"/>
        </w:trPr>
        <w:tc>
          <w:tcPr>
            <w:tcW w:w="421" w:type="dxa"/>
          </w:tcPr>
          <w:p w14:paraId="3BAE3B65" w14:textId="060D3574" w:rsidR="000458F5" w:rsidRPr="00392150" w:rsidRDefault="00207AAE" w:rsidP="00B70367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09" w:type="dxa"/>
          </w:tcPr>
          <w:p w14:paraId="26296D6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</w:tcPr>
          <w:p w14:paraId="1E56EED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</w:tcPr>
          <w:p w14:paraId="0815B9ED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C2C95E7" w14:textId="77777777" w:rsidTr="007C647E">
        <w:trPr>
          <w:trHeight w:val="1160"/>
        </w:trPr>
        <w:tc>
          <w:tcPr>
            <w:tcW w:w="421" w:type="dxa"/>
          </w:tcPr>
          <w:p w14:paraId="0D1DD8F5" w14:textId="1D3A7AB1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09" w:type="dxa"/>
          </w:tcPr>
          <w:p w14:paraId="4D18EA92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</w:tcPr>
          <w:p w14:paraId="4FEBCC63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</w:tcPr>
          <w:p w14:paraId="240CDAA4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0458F5" w:rsidRPr="00392150" w14:paraId="2F49C1BA" w14:textId="77777777" w:rsidTr="007C647E">
        <w:trPr>
          <w:trHeight w:val="1160"/>
        </w:trPr>
        <w:tc>
          <w:tcPr>
            <w:tcW w:w="421" w:type="dxa"/>
          </w:tcPr>
          <w:p w14:paraId="757F8DF7" w14:textId="3D2C34A1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</w:tcPr>
          <w:p w14:paraId="39762EC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</w:tcPr>
          <w:p w14:paraId="05ED271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</w:tcPr>
          <w:p w14:paraId="760169E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3B99D68F" w14:textId="77777777" w:rsidR="000458F5" w:rsidRPr="00392150" w:rsidRDefault="000458F5" w:rsidP="00B70367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3806DF6" w14:textId="729AF26A" w:rsidR="00E12286" w:rsidRPr="00392150" w:rsidRDefault="005E33F0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Założenia budżetowe</w:t>
      </w:r>
    </w:p>
    <w:p w14:paraId="4EB708C8" w14:textId="77777777" w:rsidR="00E12286" w:rsidRPr="00392150" w:rsidRDefault="00E12286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404C3A1E" w14:textId="7AA41DD3" w:rsidR="00E12286" w:rsidRPr="00392150" w:rsidRDefault="00E12286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>Proszę oszacować koszty 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.</w:t>
      </w:r>
    </w:p>
    <w:p w14:paraId="5AD4140E" w14:textId="58F64B4C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2"/>
        <w:gridCol w:w="1595"/>
        <w:gridCol w:w="1771"/>
        <w:gridCol w:w="3387"/>
        <w:gridCol w:w="2403"/>
      </w:tblGrid>
      <w:tr w:rsidR="00905E13" w:rsidRPr="00392150" w14:paraId="07BF616B" w14:textId="2DD3C55E" w:rsidTr="00905E13">
        <w:trPr>
          <w:trHeight w:val="1160"/>
        </w:trPr>
        <w:tc>
          <w:tcPr>
            <w:tcW w:w="472" w:type="dxa"/>
            <w:vAlign w:val="center"/>
          </w:tcPr>
          <w:p w14:paraId="15124829" w14:textId="791EE7F9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1595" w:type="dxa"/>
            <w:vAlign w:val="center"/>
          </w:tcPr>
          <w:p w14:paraId="79671605" w14:textId="71291F79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ozycja w</w:t>
            </w:r>
            <w:r w:rsidR="00013175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lanie:</w:t>
            </w:r>
          </w:p>
          <w:p w14:paraId="02C4C8D0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umer zadania</w:t>
            </w:r>
          </w:p>
          <w:p w14:paraId="2DF312B9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 xml:space="preserve">numer działania </w:t>
            </w:r>
          </w:p>
          <w:p w14:paraId="525884F1" w14:textId="051912CE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(np. kwerenda)</w:t>
            </w:r>
          </w:p>
        </w:tc>
        <w:tc>
          <w:tcPr>
            <w:tcW w:w="1771" w:type="dxa"/>
            <w:vAlign w:val="center"/>
          </w:tcPr>
          <w:p w14:paraId="28F0DFEE" w14:textId="4F650239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lanowane koszty</w:t>
            </w:r>
          </w:p>
        </w:tc>
        <w:tc>
          <w:tcPr>
            <w:tcW w:w="3387" w:type="dxa"/>
            <w:vAlign w:val="center"/>
          </w:tcPr>
          <w:p w14:paraId="3BCB77CA" w14:textId="3541CC7D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uzasadnienie wydatków</w:t>
            </w:r>
          </w:p>
        </w:tc>
        <w:tc>
          <w:tcPr>
            <w:tcW w:w="2403" w:type="dxa"/>
            <w:vAlign w:val="center"/>
          </w:tcPr>
          <w:p w14:paraId="30476A23" w14:textId="01E9D7E9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źródło finansowania</w:t>
            </w:r>
          </w:p>
        </w:tc>
      </w:tr>
      <w:tr w:rsidR="00905E13" w:rsidRPr="00392150" w14:paraId="71FB0913" w14:textId="3EBF8307" w:rsidTr="00905E13">
        <w:trPr>
          <w:trHeight w:val="1160"/>
        </w:trPr>
        <w:tc>
          <w:tcPr>
            <w:tcW w:w="472" w:type="dxa"/>
            <w:vAlign w:val="center"/>
          </w:tcPr>
          <w:p w14:paraId="540901F6" w14:textId="38F79F68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595" w:type="dxa"/>
            <w:vAlign w:val="center"/>
          </w:tcPr>
          <w:p w14:paraId="40FF9A2E" w14:textId="6FEE10B8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6CDB03B3" w14:textId="1B045E1A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6F5383FA" w14:textId="2789013C" w:rsidR="00905E13" w:rsidRPr="00392150" w:rsidRDefault="00905E13" w:rsidP="00224B28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541273DD" w14:textId="77777777" w:rsidR="00905E13" w:rsidRPr="00392150" w:rsidRDefault="00905E13" w:rsidP="00224B28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05E13" w:rsidRPr="00392150" w14:paraId="2EB8404F" w14:textId="62F3DAB2" w:rsidTr="00905E13">
        <w:trPr>
          <w:trHeight w:val="1160"/>
        </w:trPr>
        <w:tc>
          <w:tcPr>
            <w:tcW w:w="472" w:type="dxa"/>
            <w:vAlign w:val="center"/>
          </w:tcPr>
          <w:p w14:paraId="46981676" w14:textId="1C58CAA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595" w:type="dxa"/>
            <w:vAlign w:val="center"/>
          </w:tcPr>
          <w:p w14:paraId="53A290BF" w14:textId="722ED358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1E97CE19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40CA5F56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4019D0B5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05E13" w:rsidRPr="00392150" w14:paraId="29777D2B" w14:textId="396874C3" w:rsidTr="00905E13">
        <w:trPr>
          <w:trHeight w:val="1160"/>
        </w:trPr>
        <w:tc>
          <w:tcPr>
            <w:tcW w:w="472" w:type="dxa"/>
            <w:vAlign w:val="center"/>
          </w:tcPr>
          <w:p w14:paraId="6D87D6E9" w14:textId="518B4AC3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1595" w:type="dxa"/>
            <w:vAlign w:val="center"/>
          </w:tcPr>
          <w:p w14:paraId="0F4C9C0A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090AD49F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7F8B98F2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775441D7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05E13" w:rsidRPr="00392150" w14:paraId="76BC64D6" w14:textId="766ECF9C" w:rsidTr="00905E13">
        <w:trPr>
          <w:trHeight w:val="1160"/>
        </w:trPr>
        <w:tc>
          <w:tcPr>
            <w:tcW w:w="472" w:type="dxa"/>
            <w:vAlign w:val="center"/>
          </w:tcPr>
          <w:p w14:paraId="68099AD5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95" w:type="dxa"/>
            <w:vAlign w:val="center"/>
          </w:tcPr>
          <w:p w14:paraId="5385D0C5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b/>
                <w:sz w:val="20"/>
                <w:szCs w:val="20"/>
              </w:rPr>
              <w:t>RAZEM</w:t>
            </w:r>
          </w:p>
        </w:tc>
        <w:tc>
          <w:tcPr>
            <w:tcW w:w="1771" w:type="dxa"/>
            <w:vAlign w:val="center"/>
          </w:tcPr>
          <w:p w14:paraId="4FA6E4EA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50A8CC8F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141F9347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34754C3F" w14:textId="4CEABDBC" w:rsidR="000458F5" w:rsidRPr="00392150" w:rsidRDefault="000458F5" w:rsidP="00B70367">
      <w:pPr>
        <w:spacing w:after="0"/>
        <w:rPr>
          <w:rFonts w:ascii="Times New Roman" w:hAnsi="Times New Roman" w:cs="Times New Roman"/>
        </w:rPr>
      </w:pPr>
    </w:p>
    <w:p w14:paraId="2F415EE2" w14:textId="77777777" w:rsidR="0067222A" w:rsidRPr="00392150" w:rsidRDefault="0067222A" w:rsidP="00B70367">
      <w:pPr>
        <w:spacing w:after="0"/>
        <w:rPr>
          <w:rFonts w:ascii="Times New Roman" w:hAnsi="Times New Roman" w:cs="Times New Roman"/>
        </w:rPr>
      </w:pPr>
    </w:p>
    <w:p w14:paraId="66731FDB" w14:textId="77777777" w:rsidR="00955322" w:rsidRDefault="00BA64DD" w:rsidP="00B70367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 w:rsidR="00955322"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579C21E1" w14:textId="4F18211E" w:rsidR="00955322" w:rsidRDefault="00955322" w:rsidP="00B70367">
      <w:pPr>
        <w:spacing w:after="0"/>
        <w:rPr>
          <w:rFonts w:ascii="Times New Roman" w:hAnsi="Times New Roman" w:cs="Times New Roman"/>
          <w:b/>
        </w:rPr>
      </w:pPr>
    </w:p>
    <w:p w14:paraId="37C50DF2" w14:textId="71D117BA" w:rsidR="00A440B6" w:rsidRPr="00392150" w:rsidRDefault="00BA64DD" w:rsidP="00955322">
      <w:pPr>
        <w:spacing w:after="0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  <w:b/>
        </w:rPr>
        <w:tab/>
      </w:r>
      <w:r w:rsidRPr="00392150">
        <w:rPr>
          <w:rFonts w:ascii="Times New Roman" w:hAnsi="Times New Roman" w:cs="Times New Roman"/>
          <w:b/>
        </w:rPr>
        <w:tab/>
      </w:r>
      <w:r w:rsidR="00955322">
        <w:rPr>
          <w:rFonts w:ascii="Times New Roman" w:hAnsi="Times New Roman" w:cs="Times New Roman"/>
          <w:b/>
        </w:rPr>
        <w:t xml:space="preserve">                        </w:t>
      </w:r>
      <w:r w:rsidRPr="00392150">
        <w:rPr>
          <w:rFonts w:ascii="Times New Roman" w:hAnsi="Times New Roman" w:cs="Times New Roman"/>
        </w:rPr>
        <w:t>……</w:t>
      </w:r>
      <w:r w:rsidR="00CB110C"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 w:rsidR="00955322">
        <w:rPr>
          <w:rFonts w:ascii="Times New Roman" w:hAnsi="Times New Roman" w:cs="Times New Roman"/>
        </w:rPr>
        <w:t>……………...</w:t>
      </w:r>
    </w:p>
    <w:p w14:paraId="00C8402F" w14:textId="50DDFE35" w:rsidR="00224B28" w:rsidRPr="00224B28" w:rsidRDefault="00224B28">
      <w:pPr>
        <w:rPr>
          <w:rFonts w:ascii="Times New Roman" w:hAnsi="Times New Roman" w:cs="Times New Roman"/>
        </w:rPr>
      </w:pPr>
      <w:r>
        <w:rPr>
          <w:rFonts w:ascii="Times New Roman" w:hAnsi="Times New Roman"/>
          <w:b/>
          <w:szCs w:val="20"/>
          <w:lang w:eastAsia="pl-PL"/>
        </w:rPr>
        <w:br w:type="page"/>
      </w:r>
    </w:p>
    <w:p w14:paraId="23CA1467" w14:textId="3CC8DCB7" w:rsidR="009A59E1" w:rsidRPr="00392150" w:rsidRDefault="009A59E1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 xml:space="preserve">Akceptacja </w:t>
      </w:r>
      <w:r w:rsidR="00A440B6" w:rsidRPr="00392150">
        <w:rPr>
          <w:rFonts w:ascii="Times New Roman" w:hAnsi="Times New Roman"/>
          <w:b/>
          <w:szCs w:val="20"/>
          <w:lang w:eastAsia="pl-PL"/>
        </w:rPr>
        <w:t>i</w:t>
      </w:r>
      <w:r w:rsidRPr="00392150">
        <w:rPr>
          <w:rFonts w:ascii="Times New Roman" w:hAnsi="Times New Roman"/>
          <w:b/>
          <w:szCs w:val="20"/>
          <w:lang w:eastAsia="pl-PL"/>
        </w:rPr>
        <w:t xml:space="preserve">ndywidualnego </w:t>
      </w:r>
      <w:r w:rsidR="00A440B6" w:rsidRPr="00392150">
        <w:rPr>
          <w:rFonts w:ascii="Times New Roman" w:hAnsi="Times New Roman"/>
          <w:b/>
          <w:szCs w:val="20"/>
          <w:lang w:eastAsia="pl-PL"/>
        </w:rPr>
        <w:t>p</w:t>
      </w:r>
      <w:r w:rsidRPr="00392150">
        <w:rPr>
          <w:rFonts w:ascii="Times New Roman" w:hAnsi="Times New Roman"/>
          <w:b/>
          <w:szCs w:val="20"/>
          <w:lang w:eastAsia="pl-PL"/>
        </w:rPr>
        <w:t xml:space="preserve">lanu </w:t>
      </w:r>
      <w:r w:rsidR="00A440B6" w:rsidRPr="00392150">
        <w:rPr>
          <w:rFonts w:ascii="Times New Roman" w:hAnsi="Times New Roman"/>
          <w:b/>
          <w:szCs w:val="20"/>
          <w:lang w:eastAsia="pl-PL"/>
        </w:rPr>
        <w:t>b</w:t>
      </w:r>
      <w:r w:rsidRPr="00392150">
        <w:rPr>
          <w:rFonts w:ascii="Times New Roman" w:hAnsi="Times New Roman"/>
          <w:b/>
          <w:szCs w:val="20"/>
          <w:lang w:eastAsia="pl-PL"/>
        </w:rPr>
        <w:t>adawczego</w:t>
      </w:r>
    </w:p>
    <w:p w14:paraId="6E9EEC8E" w14:textId="77777777" w:rsidR="009E4F17" w:rsidRPr="00392150" w:rsidRDefault="009E4F17" w:rsidP="00B70367">
      <w:pPr>
        <w:spacing w:after="0"/>
        <w:rPr>
          <w:rFonts w:ascii="Times New Roman" w:hAnsi="Times New Roman" w:cs="Times New Roman"/>
        </w:rPr>
      </w:pPr>
    </w:p>
    <w:p w14:paraId="315AAD5D" w14:textId="6BBB4DDE" w:rsidR="005777E0" w:rsidRPr="00392150" w:rsidRDefault="005777E0" w:rsidP="00013175">
      <w:pPr>
        <w:spacing w:after="0"/>
        <w:jc w:val="both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1. Opinia promotora </w:t>
      </w:r>
      <w:r w:rsidR="00A440B6" w:rsidRPr="00392150">
        <w:rPr>
          <w:rFonts w:ascii="Times New Roman" w:hAnsi="Times New Roman" w:cs="Times New Roman"/>
        </w:rPr>
        <w:t>(</w:t>
      </w:r>
      <w:r w:rsidRPr="00392150">
        <w:rPr>
          <w:rFonts w:ascii="Times New Roman" w:hAnsi="Times New Roman" w:cs="Times New Roman"/>
        </w:rPr>
        <w:t>promotorów</w:t>
      </w:r>
      <w:r w:rsidR="00A440B6" w:rsidRPr="00392150">
        <w:rPr>
          <w:rFonts w:ascii="Times New Roman" w:hAnsi="Times New Roman" w:cs="Times New Roman"/>
        </w:rPr>
        <w:t>)</w:t>
      </w:r>
      <w:r w:rsidRPr="00392150">
        <w:rPr>
          <w:rFonts w:ascii="Times New Roman" w:hAnsi="Times New Roman" w:cs="Times New Roman"/>
        </w:rPr>
        <w:t xml:space="preserve"> </w:t>
      </w:r>
      <w:r w:rsidR="00A440B6" w:rsidRPr="00392150">
        <w:rPr>
          <w:rFonts w:ascii="Times New Roman" w:hAnsi="Times New Roman" w:cs="Times New Roman"/>
        </w:rPr>
        <w:t xml:space="preserve">na temat </w:t>
      </w:r>
      <w:r w:rsidRPr="00392150">
        <w:rPr>
          <w:rFonts w:ascii="Times New Roman" w:hAnsi="Times New Roman" w:cs="Times New Roman"/>
        </w:rPr>
        <w:t>indywidualnego planu badawczego</w:t>
      </w:r>
      <w:r w:rsidR="00A440B6" w:rsidRPr="00392150">
        <w:rPr>
          <w:rFonts w:ascii="Times New Roman" w:hAnsi="Times New Roman" w:cs="Times New Roman"/>
        </w:rPr>
        <w:t>, zawierająca formułę stanowiącą jego akceptację</w:t>
      </w:r>
      <w:r w:rsidR="00013175">
        <w:rPr>
          <w:rFonts w:ascii="Times New Roman" w:hAnsi="Times New Roman" w:cs="Times New Roman"/>
        </w:rPr>
        <w:t>:</w:t>
      </w:r>
    </w:p>
    <w:p w14:paraId="5E005D85" w14:textId="77777777" w:rsidR="00A440B6" w:rsidRPr="00392150" w:rsidRDefault="00A440B6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7EB9943C" w14:textId="4FA94547" w:rsidR="005777E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BD38FC2" w14:textId="77777777" w:rsidR="00683C7C" w:rsidRPr="00392150" w:rsidRDefault="00683C7C" w:rsidP="00B70367">
      <w:pPr>
        <w:spacing w:after="0"/>
        <w:rPr>
          <w:rFonts w:ascii="Times New Roman" w:hAnsi="Times New Roman" w:cs="Times New Roman"/>
        </w:rPr>
      </w:pPr>
    </w:p>
    <w:p w14:paraId="20631121" w14:textId="5112BD1D" w:rsidR="009A59E1" w:rsidRPr="00392150" w:rsidRDefault="009A59E1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335F1A5" w14:textId="7651CA29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3AC56C6C" w14:textId="77777777" w:rsidR="007F0988" w:rsidRPr="00392150" w:rsidRDefault="007F0988" w:rsidP="00B70367">
      <w:pPr>
        <w:spacing w:after="0"/>
        <w:rPr>
          <w:rFonts w:ascii="Times New Roman" w:hAnsi="Times New Roman" w:cs="Times New Roman"/>
        </w:rPr>
      </w:pPr>
    </w:p>
    <w:p w14:paraId="67840189" w14:textId="50538B5D" w:rsidR="005777E0" w:rsidRPr="00392150" w:rsidRDefault="007F0988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01652E4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4E3BC042" w14:textId="0BA732EA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2. Opinia promotora pomocniczego</w:t>
      </w:r>
      <w:r w:rsidR="002D43D5" w:rsidRPr="00392150">
        <w:rPr>
          <w:rFonts w:ascii="Times New Roman" w:hAnsi="Times New Roman" w:cs="Times New Roman"/>
        </w:rPr>
        <w:t xml:space="preserve"> (o</w:t>
      </w:r>
      <w:r w:rsidR="00A440B6" w:rsidRPr="00392150">
        <w:rPr>
          <w:rFonts w:ascii="Times New Roman" w:hAnsi="Times New Roman" w:cs="Times New Roman"/>
        </w:rPr>
        <w:t> </w:t>
      </w:r>
      <w:r w:rsidR="002D43D5" w:rsidRPr="00392150">
        <w:rPr>
          <w:rFonts w:ascii="Times New Roman" w:hAnsi="Times New Roman" w:cs="Times New Roman"/>
        </w:rPr>
        <w:t>ile został wyznaczony)</w:t>
      </w:r>
      <w:r w:rsidRPr="00392150">
        <w:rPr>
          <w:rFonts w:ascii="Times New Roman" w:hAnsi="Times New Roman" w:cs="Times New Roman"/>
        </w:rPr>
        <w:t xml:space="preserve"> </w:t>
      </w:r>
      <w:r w:rsidR="00A440B6" w:rsidRPr="00392150">
        <w:rPr>
          <w:rFonts w:ascii="Times New Roman" w:hAnsi="Times New Roman" w:cs="Times New Roman"/>
        </w:rPr>
        <w:t xml:space="preserve">na temat </w:t>
      </w:r>
      <w:r w:rsidRPr="00392150">
        <w:rPr>
          <w:rFonts w:ascii="Times New Roman" w:hAnsi="Times New Roman" w:cs="Times New Roman"/>
        </w:rPr>
        <w:t>indywidualnego planu badawczego</w:t>
      </w:r>
      <w:r w:rsidR="00013175">
        <w:rPr>
          <w:rFonts w:ascii="Times New Roman" w:hAnsi="Times New Roman" w:cs="Times New Roman"/>
        </w:rPr>
        <w:t>:</w:t>
      </w:r>
    </w:p>
    <w:p w14:paraId="7A3B586D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654B757F" w14:textId="6E3ECC95" w:rsidR="005777E0" w:rsidRPr="0039215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F1B8D91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B962900" w14:textId="51BC47CE" w:rsidR="009A59E1" w:rsidRPr="0039215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E4FACAB" w14:textId="77777777" w:rsidR="00AF4573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1AE77AF5" w14:textId="46FC18E3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</w:p>
    <w:p w14:paraId="3D64B91C" w14:textId="2B5648CC" w:rsidR="005777E0" w:rsidRPr="00392150" w:rsidRDefault="007F098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9D13AE0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2A6AAAEA" w14:textId="77777777" w:rsidR="003E51D2" w:rsidRPr="00392150" w:rsidRDefault="003E51D2" w:rsidP="003E51D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Pr="00392150">
        <w:rPr>
          <w:rFonts w:ascii="Times New Roman" w:hAnsi="Times New Roman" w:cs="Times New Roman"/>
        </w:rPr>
        <w:t xml:space="preserve">. Opinia </w:t>
      </w:r>
      <w:r>
        <w:rPr>
          <w:rFonts w:ascii="Times New Roman" w:hAnsi="Times New Roman" w:cs="Times New Roman"/>
        </w:rPr>
        <w:t>opiekuna</w:t>
      </w:r>
      <w:r w:rsidRPr="00392150">
        <w:rPr>
          <w:rFonts w:ascii="Times New Roman" w:hAnsi="Times New Roman" w:cs="Times New Roman"/>
        </w:rPr>
        <w:t xml:space="preserve"> pomocniczego na temat indywidualnego planu badawczego</w:t>
      </w:r>
      <w:r>
        <w:rPr>
          <w:rFonts w:ascii="Times New Roman" w:hAnsi="Times New Roman" w:cs="Times New Roman"/>
        </w:rPr>
        <w:t>:</w:t>
      </w:r>
    </w:p>
    <w:p w14:paraId="592BA474" w14:textId="77777777" w:rsidR="003E51D2" w:rsidRDefault="003E51D2" w:rsidP="003E51D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7A50E0FC" w14:textId="77777777" w:rsidR="003E51D2" w:rsidRPr="00392150" w:rsidRDefault="003E51D2" w:rsidP="003E51D2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BD42481" w14:textId="77777777" w:rsidR="003E51D2" w:rsidRDefault="003E51D2" w:rsidP="003E51D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64890D34" w14:textId="77777777" w:rsidR="003E51D2" w:rsidRPr="00392150" w:rsidRDefault="003E51D2" w:rsidP="003E51D2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8CC6166" w14:textId="77777777" w:rsidR="003E51D2" w:rsidRPr="00392150" w:rsidRDefault="003E51D2" w:rsidP="003E51D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Data i podpis </w:t>
      </w:r>
      <w:r>
        <w:rPr>
          <w:rFonts w:ascii="Times New Roman" w:hAnsi="Times New Roman" w:cs="Times New Roman"/>
        </w:rPr>
        <w:t>opiekuna</w:t>
      </w:r>
      <w:r w:rsidRPr="00392150">
        <w:rPr>
          <w:rFonts w:ascii="Times New Roman" w:hAnsi="Times New Roman" w:cs="Times New Roman"/>
        </w:rPr>
        <w:t xml:space="preserve"> pomocniczego:</w:t>
      </w:r>
    </w:p>
    <w:p w14:paraId="53C17A45" w14:textId="77777777" w:rsidR="003E51D2" w:rsidRPr="00392150" w:rsidRDefault="003E51D2" w:rsidP="003E51D2">
      <w:pPr>
        <w:spacing w:after="0"/>
        <w:rPr>
          <w:rFonts w:ascii="Times New Roman" w:hAnsi="Times New Roman" w:cs="Times New Roman"/>
        </w:rPr>
      </w:pPr>
    </w:p>
    <w:p w14:paraId="407C786A" w14:textId="77777777" w:rsidR="003E51D2" w:rsidRPr="00392150" w:rsidRDefault="003E51D2" w:rsidP="003E51D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ED7F6B3" w14:textId="77777777" w:rsidR="00E3112F" w:rsidRDefault="00E3112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C1E322C" w14:textId="5F7561C3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lastRenderedPageBreak/>
        <w:t>3. Op</w:t>
      </w:r>
      <w:r w:rsidR="00024CAE" w:rsidRPr="00392150">
        <w:rPr>
          <w:rFonts w:ascii="Times New Roman" w:hAnsi="Times New Roman" w:cs="Times New Roman"/>
        </w:rPr>
        <w:t xml:space="preserve">inia koordynatora </w:t>
      </w:r>
      <w:r w:rsidR="003E51D2">
        <w:rPr>
          <w:rFonts w:ascii="Times New Roman" w:hAnsi="Times New Roman" w:cs="Times New Roman"/>
        </w:rPr>
        <w:t>ds. doktoratów wdrożeniowych i grantowych oraz</w:t>
      </w:r>
      <w:r w:rsidRPr="00392150">
        <w:rPr>
          <w:rFonts w:ascii="Times New Roman" w:hAnsi="Times New Roman" w:cs="Times New Roman"/>
        </w:rPr>
        <w:t xml:space="preserve"> </w:t>
      </w:r>
      <w:r w:rsidR="00013175">
        <w:rPr>
          <w:rFonts w:ascii="Times New Roman" w:hAnsi="Times New Roman" w:cs="Times New Roman"/>
        </w:rPr>
        <w:t>(</w:t>
      </w:r>
      <w:r w:rsidRPr="00392150">
        <w:rPr>
          <w:rFonts w:ascii="Times New Roman" w:hAnsi="Times New Roman" w:cs="Times New Roman"/>
        </w:rPr>
        <w:t>ewentualne</w:t>
      </w:r>
      <w:r w:rsidR="00013175">
        <w:rPr>
          <w:rFonts w:ascii="Times New Roman" w:hAnsi="Times New Roman" w:cs="Times New Roman"/>
        </w:rPr>
        <w:t>)</w:t>
      </w:r>
      <w:r w:rsidRPr="00392150">
        <w:rPr>
          <w:rFonts w:ascii="Times New Roman" w:hAnsi="Times New Roman" w:cs="Times New Roman"/>
        </w:rPr>
        <w:t xml:space="preserve"> proponowane zmiany</w:t>
      </w:r>
      <w:r w:rsidR="00013175">
        <w:rPr>
          <w:rFonts w:ascii="Times New Roman" w:hAnsi="Times New Roman" w:cs="Times New Roman"/>
        </w:rPr>
        <w:t>:</w:t>
      </w:r>
    </w:p>
    <w:p w14:paraId="2E074246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0D77BB5F" w14:textId="1F12C473" w:rsidR="005777E0" w:rsidRPr="00392150" w:rsidRDefault="00D4527B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04B4B26" w14:textId="77777777" w:rsidR="00EF2642" w:rsidRDefault="00EF2642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38EE1F3" w14:textId="77777777" w:rsidR="00EF2642" w:rsidRPr="00392150" w:rsidRDefault="00EF2642" w:rsidP="00EF264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E38DD29" w14:textId="77777777" w:rsidR="00EF2642" w:rsidRDefault="00EF2642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2A0E3A6" w14:textId="77777777" w:rsidR="00224B28" w:rsidRPr="00392150" w:rsidRDefault="00224B28" w:rsidP="00224B2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7598DF" w14:textId="77777777" w:rsidR="00224B28" w:rsidRDefault="00224B28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78B20760" w14:textId="414A0383" w:rsidR="00EF2642" w:rsidRPr="00392150" w:rsidRDefault="00EF2642" w:rsidP="00EF264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6D476A5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93A4CE8" w14:textId="678650BE" w:rsidR="00D4527B" w:rsidRPr="00392150" w:rsidRDefault="00D4527B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55BE8E1" w14:textId="7ACC7F4F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koordynatora:</w:t>
      </w:r>
    </w:p>
    <w:p w14:paraId="509D50AF" w14:textId="77777777" w:rsidR="00AF4573" w:rsidRPr="00392150" w:rsidRDefault="00AF4573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098E23A" w14:textId="619FF595" w:rsidR="00BA64DD" w:rsidRPr="00392150" w:rsidRDefault="007F098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2B22B18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22A7BEDB" w14:textId="4C824229" w:rsidR="00BA64DD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4. </w:t>
      </w:r>
      <w:r w:rsidR="00BA64DD" w:rsidRPr="00392150">
        <w:rPr>
          <w:rFonts w:ascii="Times New Roman" w:hAnsi="Times New Roman" w:cs="Times New Roman"/>
        </w:rPr>
        <w:t xml:space="preserve">Zatwierdzenie </w:t>
      </w:r>
      <w:r w:rsidR="00A440B6" w:rsidRPr="00392150">
        <w:rPr>
          <w:rFonts w:ascii="Times New Roman" w:hAnsi="Times New Roman" w:cs="Times New Roman"/>
        </w:rPr>
        <w:t>i</w:t>
      </w:r>
      <w:r w:rsidR="00BA64DD" w:rsidRPr="00392150">
        <w:rPr>
          <w:rFonts w:ascii="Times New Roman" w:hAnsi="Times New Roman" w:cs="Times New Roman"/>
        </w:rPr>
        <w:t xml:space="preserve">ndywidualnego </w:t>
      </w:r>
      <w:r w:rsidR="00A440B6" w:rsidRPr="00392150">
        <w:rPr>
          <w:rFonts w:ascii="Times New Roman" w:hAnsi="Times New Roman" w:cs="Times New Roman"/>
        </w:rPr>
        <w:t>p</w:t>
      </w:r>
      <w:r w:rsidR="00BA64DD" w:rsidRPr="00392150">
        <w:rPr>
          <w:rFonts w:ascii="Times New Roman" w:hAnsi="Times New Roman" w:cs="Times New Roman"/>
        </w:rPr>
        <w:t xml:space="preserve">lanu </w:t>
      </w:r>
      <w:r w:rsidR="00A440B6" w:rsidRPr="00392150">
        <w:rPr>
          <w:rFonts w:ascii="Times New Roman" w:hAnsi="Times New Roman" w:cs="Times New Roman"/>
        </w:rPr>
        <w:t>b</w:t>
      </w:r>
      <w:r w:rsidR="00BA64DD" w:rsidRPr="00392150">
        <w:rPr>
          <w:rFonts w:ascii="Times New Roman" w:hAnsi="Times New Roman" w:cs="Times New Roman"/>
        </w:rPr>
        <w:t xml:space="preserve">adawczego przez </w:t>
      </w:r>
      <w:r w:rsidR="00A440B6" w:rsidRPr="00392150">
        <w:rPr>
          <w:rFonts w:ascii="Times New Roman" w:hAnsi="Times New Roman" w:cs="Times New Roman"/>
        </w:rPr>
        <w:t>d</w:t>
      </w:r>
      <w:r w:rsidR="00BA64DD" w:rsidRPr="00392150">
        <w:rPr>
          <w:rFonts w:ascii="Times New Roman" w:hAnsi="Times New Roman" w:cs="Times New Roman"/>
        </w:rPr>
        <w:t>ziekana</w:t>
      </w:r>
      <w:r w:rsidR="000534DB" w:rsidRPr="00392150">
        <w:rPr>
          <w:rFonts w:ascii="Times New Roman" w:hAnsi="Times New Roman" w:cs="Times New Roman"/>
        </w:rPr>
        <w:t xml:space="preserve"> Szkoły Doktorskiej</w:t>
      </w:r>
      <w:r w:rsidR="00BA64DD" w:rsidRPr="00392150">
        <w:rPr>
          <w:rFonts w:ascii="Times New Roman" w:hAnsi="Times New Roman" w:cs="Times New Roman"/>
        </w:rPr>
        <w:t xml:space="preserve"> </w:t>
      </w:r>
      <w:r w:rsidR="009E4F17" w:rsidRPr="00392150">
        <w:rPr>
          <w:rFonts w:ascii="Times New Roman" w:hAnsi="Times New Roman" w:cs="Times New Roman"/>
        </w:rPr>
        <w:t>(TAK/NIE)</w:t>
      </w:r>
    </w:p>
    <w:p w14:paraId="55446E66" w14:textId="77777777" w:rsidR="007F0988" w:rsidRPr="00392150" w:rsidRDefault="007F0988" w:rsidP="00B70367">
      <w:pPr>
        <w:spacing w:after="0"/>
        <w:rPr>
          <w:rFonts w:ascii="Times New Roman" w:hAnsi="Times New Roman" w:cs="Times New Roman"/>
        </w:rPr>
      </w:pPr>
    </w:p>
    <w:p w14:paraId="06F4DF75" w14:textId="3CCA36B6" w:rsidR="00665C18" w:rsidRPr="00392150" w:rsidRDefault="005777E0" w:rsidP="00B70367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 xml:space="preserve">Data i podpis </w:t>
      </w:r>
      <w:r w:rsidR="00A440B6" w:rsidRPr="00392150">
        <w:rPr>
          <w:rFonts w:ascii="Times New Roman" w:hAnsi="Times New Roman" w:cs="Times New Roman"/>
          <w:b/>
        </w:rPr>
        <w:t>d</w:t>
      </w:r>
      <w:r w:rsidRPr="00392150">
        <w:rPr>
          <w:rFonts w:ascii="Times New Roman" w:hAnsi="Times New Roman" w:cs="Times New Roman"/>
          <w:b/>
        </w:rPr>
        <w:t>ziekana Szkoły Doktorskiej:</w:t>
      </w:r>
    </w:p>
    <w:p w14:paraId="5682C73D" w14:textId="2DB054D0" w:rsidR="00665C18" w:rsidRPr="00392150" w:rsidRDefault="00665C18" w:rsidP="00B70367">
      <w:pPr>
        <w:spacing w:after="0"/>
        <w:rPr>
          <w:rFonts w:ascii="Times New Roman" w:hAnsi="Times New Roman" w:cs="Times New Roman"/>
        </w:rPr>
      </w:pPr>
    </w:p>
    <w:p w14:paraId="60B289A0" w14:textId="77777777" w:rsidR="00D929CF" w:rsidRPr="00392150" w:rsidRDefault="00D929CF" w:rsidP="00B70367">
      <w:pPr>
        <w:spacing w:after="0"/>
        <w:rPr>
          <w:rFonts w:ascii="Times New Roman" w:hAnsi="Times New Roman" w:cs="Times New Roman"/>
        </w:rPr>
      </w:pPr>
    </w:p>
    <w:p w14:paraId="2AD579F7" w14:textId="5AB4B19A" w:rsidR="00665C18" w:rsidRPr="00392150" w:rsidRDefault="00665C1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BC02C5F" w14:textId="77777777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</w:p>
    <w:sectPr w:rsidR="005777E0" w:rsidRPr="00392150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E04ECC" w14:textId="77777777" w:rsidR="00350175" w:rsidRDefault="00350175" w:rsidP="005D63CD">
      <w:pPr>
        <w:spacing w:after="0" w:line="240" w:lineRule="auto"/>
      </w:pPr>
      <w:r>
        <w:separator/>
      </w:r>
    </w:p>
  </w:endnote>
  <w:endnote w:type="continuationSeparator" w:id="0">
    <w:p w14:paraId="381BBB77" w14:textId="77777777" w:rsidR="00350175" w:rsidRDefault="00350175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Minion Pro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Arial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985CC1" w14:textId="77777777" w:rsidR="00350175" w:rsidRDefault="00350175" w:rsidP="005D63CD">
      <w:pPr>
        <w:spacing w:after="0" w:line="240" w:lineRule="auto"/>
      </w:pPr>
      <w:r>
        <w:separator/>
      </w:r>
    </w:p>
  </w:footnote>
  <w:footnote w:type="continuationSeparator" w:id="0">
    <w:p w14:paraId="403CDC70" w14:textId="77777777" w:rsidR="00350175" w:rsidRDefault="00350175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20070E59" w:rsidR="005D63CD" w:rsidRDefault="00350175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1820639838"/>
        <w:docPartObj>
          <w:docPartGallery w:val="Page Numbers (Margins)"/>
          <w:docPartUnique/>
        </w:docPartObj>
      </w:sdtPr>
      <w:sdtEndPr/>
      <w:sdtContent>
        <w:r w:rsidR="00884237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0F7C78F5" wp14:editId="616EF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" name="Prostoką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391417" w14:textId="3C4F12D0" w:rsidR="00884237" w:rsidRDefault="00884237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955322" w:rsidRPr="00955322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9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F7C78F5" id="Prostokąt 7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B1B48+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35391417" w14:textId="3C4F12D0" w:rsidR="00884237" w:rsidRDefault="00884237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955322" w:rsidRPr="00955322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9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3FBE"/>
    <w:multiLevelType w:val="hybridMultilevel"/>
    <w:tmpl w:val="C7000004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A7D59B2"/>
    <w:multiLevelType w:val="hybridMultilevel"/>
    <w:tmpl w:val="2740182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AC7128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E954DF2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05E34B3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7A6508"/>
    <w:multiLevelType w:val="hybridMultilevel"/>
    <w:tmpl w:val="A176D6B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8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8419F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1"/>
  </w:num>
  <w:num w:numId="4">
    <w:abstractNumId w:val="22"/>
  </w:num>
  <w:num w:numId="5">
    <w:abstractNumId w:val="15"/>
  </w:num>
  <w:num w:numId="6">
    <w:abstractNumId w:val="6"/>
  </w:num>
  <w:num w:numId="7">
    <w:abstractNumId w:val="12"/>
  </w:num>
  <w:num w:numId="8">
    <w:abstractNumId w:val="0"/>
  </w:num>
  <w:num w:numId="9">
    <w:abstractNumId w:val="17"/>
  </w:num>
  <w:num w:numId="10">
    <w:abstractNumId w:val="8"/>
  </w:num>
  <w:num w:numId="11">
    <w:abstractNumId w:val="27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7"/>
  </w:num>
  <w:num w:numId="17">
    <w:abstractNumId w:val="10"/>
  </w:num>
  <w:num w:numId="18">
    <w:abstractNumId w:val="11"/>
  </w:num>
  <w:num w:numId="19">
    <w:abstractNumId w:val="9"/>
  </w:num>
  <w:num w:numId="20">
    <w:abstractNumId w:val="26"/>
  </w:num>
  <w:num w:numId="21">
    <w:abstractNumId w:val="25"/>
  </w:num>
  <w:num w:numId="22">
    <w:abstractNumId w:val="20"/>
  </w:num>
  <w:num w:numId="23">
    <w:abstractNumId w:val="13"/>
  </w:num>
  <w:num w:numId="24">
    <w:abstractNumId w:val="4"/>
  </w:num>
  <w:num w:numId="25">
    <w:abstractNumId w:val="14"/>
  </w:num>
  <w:num w:numId="26">
    <w:abstractNumId w:val="16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UwtDAxNzCztLRQ0lEKTi0uzszPAykwqgUAJFq1hCwAAAA="/>
  </w:docVars>
  <w:rsids>
    <w:rsidRoot w:val="005D63CD"/>
    <w:rsid w:val="00013175"/>
    <w:rsid w:val="00024CAE"/>
    <w:rsid w:val="00032CFD"/>
    <w:rsid w:val="00035187"/>
    <w:rsid w:val="000458F5"/>
    <w:rsid w:val="000534DB"/>
    <w:rsid w:val="00055BB6"/>
    <w:rsid w:val="00061387"/>
    <w:rsid w:val="00062715"/>
    <w:rsid w:val="0007016E"/>
    <w:rsid w:val="000729DF"/>
    <w:rsid w:val="00082A9B"/>
    <w:rsid w:val="00090878"/>
    <w:rsid w:val="000C5ABC"/>
    <w:rsid w:val="000D7289"/>
    <w:rsid w:val="000F4C23"/>
    <w:rsid w:val="0013422B"/>
    <w:rsid w:val="00141E17"/>
    <w:rsid w:val="00174B92"/>
    <w:rsid w:val="00187EEE"/>
    <w:rsid w:val="001902EC"/>
    <w:rsid w:val="00196207"/>
    <w:rsid w:val="001A0B2F"/>
    <w:rsid w:val="001B1AC0"/>
    <w:rsid w:val="001B2343"/>
    <w:rsid w:val="001B272B"/>
    <w:rsid w:val="001B5FFD"/>
    <w:rsid w:val="001C7C3A"/>
    <w:rsid w:val="001D4959"/>
    <w:rsid w:val="001F28EA"/>
    <w:rsid w:val="001F760F"/>
    <w:rsid w:val="00200A27"/>
    <w:rsid w:val="00203221"/>
    <w:rsid w:val="00205332"/>
    <w:rsid w:val="00207AAE"/>
    <w:rsid w:val="00224B28"/>
    <w:rsid w:val="00232D15"/>
    <w:rsid w:val="002465F5"/>
    <w:rsid w:val="00250648"/>
    <w:rsid w:val="00260804"/>
    <w:rsid w:val="00276FFC"/>
    <w:rsid w:val="0028429D"/>
    <w:rsid w:val="002A2A86"/>
    <w:rsid w:val="002A3070"/>
    <w:rsid w:val="002A50F6"/>
    <w:rsid w:val="002B3B39"/>
    <w:rsid w:val="002B5E44"/>
    <w:rsid w:val="002D2F12"/>
    <w:rsid w:val="002D43D5"/>
    <w:rsid w:val="002D64F0"/>
    <w:rsid w:val="002F72BD"/>
    <w:rsid w:val="003219AB"/>
    <w:rsid w:val="00321B53"/>
    <w:rsid w:val="003231FA"/>
    <w:rsid w:val="0033711B"/>
    <w:rsid w:val="00350175"/>
    <w:rsid w:val="00354EEE"/>
    <w:rsid w:val="00360D80"/>
    <w:rsid w:val="00375C04"/>
    <w:rsid w:val="00381226"/>
    <w:rsid w:val="00392150"/>
    <w:rsid w:val="003C3779"/>
    <w:rsid w:val="003D4126"/>
    <w:rsid w:val="003D5358"/>
    <w:rsid w:val="003E3BDD"/>
    <w:rsid w:val="003E51D2"/>
    <w:rsid w:val="003F691B"/>
    <w:rsid w:val="00421148"/>
    <w:rsid w:val="004243F5"/>
    <w:rsid w:val="0045770D"/>
    <w:rsid w:val="00483819"/>
    <w:rsid w:val="004934FC"/>
    <w:rsid w:val="00495737"/>
    <w:rsid w:val="004B35F4"/>
    <w:rsid w:val="004B4B0E"/>
    <w:rsid w:val="004C0183"/>
    <w:rsid w:val="004C0184"/>
    <w:rsid w:val="004D107E"/>
    <w:rsid w:val="004D4491"/>
    <w:rsid w:val="004E1516"/>
    <w:rsid w:val="00530CAA"/>
    <w:rsid w:val="00542143"/>
    <w:rsid w:val="0055599D"/>
    <w:rsid w:val="00557334"/>
    <w:rsid w:val="00557CB8"/>
    <w:rsid w:val="00565354"/>
    <w:rsid w:val="00567987"/>
    <w:rsid w:val="005777E0"/>
    <w:rsid w:val="005822E0"/>
    <w:rsid w:val="005A10D7"/>
    <w:rsid w:val="005A269D"/>
    <w:rsid w:val="005A7F38"/>
    <w:rsid w:val="005B0C8F"/>
    <w:rsid w:val="005B2D17"/>
    <w:rsid w:val="005B34FE"/>
    <w:rsid w:val="005B4383"/>
    <w:rsid w:val="005D63CD"/>
    <w:rsid w:val="005D6E5F"/>
    <w:rsid w:val="005E33F0"/>
    <w:rsid w:val="005E7B56"/>
    <w:rsid w:val="005F2775"/>
    <w:rsid w:val="0060205B"/>
    <w:rsid w:val="00605A66"/>
    <w:rsid w:val="0060774A"/>
    <w:rsid w:val="00615008"/>
    <w:rsid w:val="0062056F"/>
    <w:rsid w:val="00626031"/>
    <w:rsid w:val="006565CC"/>
    <w:rsid w:val="0066331E"/>
    <w:rsid w:val="00665C18"/>
    <w:rsid w:val="0066657F"/>
    <w:rsid w:val="0067002B"/>
    <w:rsid w:val="0067222A"/>
    <w:rsid w:val="00673818"/>
    <w:rsid w:val="00683C7C"/>
    <w:rsid w:val="00690494"/>
    <w:rsid w:val="006A4F48"/>
    <w:rsid w:val="006A75E3"/>
    <w:rsid w:val="006A7C15"/>
    <w:rsid w:val="006B18D7"/>
    <w:rsid w:val="006B318B"/>
    <w:rsid w:val="006B76C4"/>
    <w:rsid w:val="006C6A55"/>
    <w:rsid w:val="006D0DF6"/>
    <w:rsid w:val="006D1C4C"/>
    <w:rsid w:val="006E372B"/>
    <w:rsid w:val="006E5FBE"/>
    <w:rsid w:val="00730C41"/>
    <w:rsid w:val="00737B92"/>
    <w:rsid w:val="00747C84"/>
    <w:rsid w:val="00753946"/>
    <w:rsid w:val="00754FB6"/>
    <w:rsid w:val="00765CD8"/>
    <w:rsid w:val="007B1224"/>
    <w:rsid w:val="007E78F5"/>
    <w:rsid w:val="007F0988"/>
    <w:rsid w:val="00804689"/>
    <w:rsid w:val="00830AC4"/>
    <w:rsid w:val="008372DF"/>
    <w:rsid w:val="00842A73"/>
    <w:rsid w:val="00845B0F"/>
    <w:rsid w:val="00852227"/>
    <w:rsid w:val="00852465"/>
    <w:rsid w:val="00856E72"/>
    <w:rsid w:val="00857683"/>
    <w:rsid w:val="00882466"/>
    <w:rsid w:val="00884237"/>
    <w:rsid w:val="00886073"/>
    <w:rsid w:val="00887C51"/>
    <w:rsid w:val="008927D4"/>
    <w:rsid w:val="008A16A2"/>
    <w:rsid w:val="008B1580"/>
    <w:rsid w:val="008B206C"/>
    <w:rsid w:val="008C3457"/>
    <w:rsid w:val="008D4F63"/>
    <w:rsid w:val="00905E13"/>
    <w:rsid w:val="00913776"/>
    <w:rsid w:val="00923C14"/>
    <w:rsid w:val="00930C0F"/>
    <w:rsid w:val="00932E1E"/>
    <w:rsid w:val="0093607A"/>
    <w:rsid w:val="009536BE"/>
    <w:rsid w:val="00955322"/>
    <w:rsid w:val="00963CDF"/>
    <w:rsid w:val="0098027F"/>
    <w:rsid w:val="009A59E1"/>
    <w:rsid w:val="009B284B"/>
    <w:rsid w:val="009B297A"/>
    <w:rsid w:val="009B4A4E"/>
    <w:rsid w:val="009E4F17"/>
    <w:rsid w:val="00A30FDB"/>
    <w:rsid w:val="00A440B6"/>
    <w:rsid w:val="00A47419"/>
    <w:rsid w:val="00A5099C"/>
    <w:rsid w:val="00A66899"/>
    <w:rsid w:val="00A7084D"/>
    <w:rsid w:val="00A94B72"/>
    <w:rsid w:val="00AA48C6"/>
    <w:rsid w:val="00AD1DEF"/>
    <w:rsid w:val="00AE0E8A"/>
    <w:rsid w:val="00AE0FC0"/>
    <w:rsid w:val="00AE23B2"/>
    <w:rsid w:val="00AF4573"/>
    <w:rsid w:val="00AF6E83"/>
    <w:rsid w:val="00B16EC9"/>
    <w:rsid w:val="00B50039"/>
    <w:rsid w:val="00B66B3E"/>
    <w:rsid w:val="00B70367"/>
    <w:rsid w:val="00B72AE9"/>
    <w:rsid w:val="00B73B67"/>
    <w:rsid w:val="00B83F72"/>
    <w:rsid w:val="00B84590"/>
    <w:rsid w:val="00B84CE0"/>
    <w:rsid w:val="00B945EF"/>
    <w:rsid w:val="00B97E3A"/>
    <w:rsid w:val="00BA64DD"/>
    <w:rsid w:val="00BB6206"/>
    <w:rsid w:val="00BC1BF4"/>
    <w:rsid w:val="00BE0AAA"/>
    <w:rsid w:val="00BE352F"/>
    <w:rsid w:val="00BE7AF9"/>
    <w:rsid w:val="00BF075D"/>
    <w:rsid w:val="00BF1DDB"/>
    <w:rsid w:val="00C06356"/>
    <w:rsid w:val="00C20EBA"/>
    <w:rsid w:val="00C36319"/>
    <w:rsid w:val="00C40941"/>
    <w:rsid w:val="00C91B06"/>
    <w:rsid w:val="00CB110C"/>
    <w:rsid w:val="00CC11F9"/>
    <w:rsid w:val="00D07E3C"/>
    <w:rsid w:val="00D34939"/>
    <w:rsid w:val="00D4527B"/>
    <w:rsid w:val="00D4793B"/>
    <w:rsid w:val="00D61394"/>
    <w:rsid w:val="00D65CB7"/>
    <w:rsid w:val="00D66A4C"/>
    <w:rsid w:val="00D91781"/>
    <w:rsid w:val="00D929CF"/>
    <w:rsid w:val="00D97C17"/>
    <w:rsid w:val="00DB75BC"/>
    <w:rsid w:val="00DC680F"/>
    <w:rsid w:val="00E12286"/>
    <w:rsid w:val="00E1709C"/>
    <w:rsid w:val="00E3112F"/>
    <w:rsid w:val="00E35B33"/>
    <w:rsid w:val="00E57DC0"/>
    <w:rsid w:val="00E7441E"/>
    <w:rsid w:val="00E80796"/>
    <w:rsid w:val="00E85CE3"/>
    <w:rsid w:val="00E92A45"/>
    <w:rsid w:val="00EA3288"/>
    <w:rsid w:val="00EA6E26"/>
    <w:rsid w:val="00EC321C"/>
    <w:rsid w:val="00EC6D18"/>
    <w:rsid w:val="00ED0743"/>
    <w:rsid w:val="00EE380D"/>
    <w:rsid w:val="00EF2642"/>
    <w:rsid w:val="00EF650A"/>
    <w:rsid w:val="00F1351F"/>
    <w:rsid w:val="00F379C2"/>
    <w:rsid w:val="00F40183"/>
    <w:rsid w:val="00F50AB2"/>
    <w:rsid w:val="00F8163B"/>
    <w:rsid w:val="00F83EB7"/>
    <w:rsid w:val="00F8492E"/>
    <w:rsid w:val="00F84EF3"/>
    <w:rsid w:val="00F86CAA"/>
    <w:rsid w:val="00FC6E79"/>
    <w:rsid w:val="00FD5E8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9BCD14-0FAC-48EF-8D79-6583CEE2E8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727AF2-4BB5-48BE-8739-A0EC4B570B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7EAC6D3-AB06-4586-B99D-4D4C71F09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940</Words>
  <Characters>5644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Alina Świeściak-Fast</cp:lastModifiedBy>
  <cp:revision>2</cp:revision>
  <dcterms:created xsi:type="dcterms:W3CDTF">2021-06-24T16:08:00Z</dcterms:created>
  <dcterms:modified xsi:type="dcterms:W3CDTF">2021-06-24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